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ECFED" w14:textId="1D3ED7BD" w:rsidR="000D1CBA" w:rsidRDefault="000D1CBA">
      <w:r>
        <w:t>A</w:t>
      </w:r>
      <w:r>
        <w:rPr>
          <w:rFonts w:hint="eastAsia"/>
        </w:rPr>
        <w:t>dam</w:t>
      </w:r>
      <w:r>
        <w:t>, 0.01, 32</w:t>
      </w:r>
    </w:p>
    <w:p w14:paraId="20AE12B9" w14:textId="6E53916C" w:rsidR="00DF0D67" w:rsidRDefault="00783598">
      <w:r w:rsidRPr="00783598">
        <w:rPr>
          <w:noProof/>
        </w:rPr>
        <w:drawing>
          <wp:inline distT="0" distB="0" distL="0" distR="0" wp14:anchorId="41235577" wp14:editId="39302661">
            <wp:extent cx="2321169" cy="1741015"/>
            <wp:effectExtent l="0" t="0" r="3175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30060" cy="1747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3598">
        <w:rPr>
          <w:noProof/>
        </w:rPr>
        <w:drawing>
          <wp:inline distT="0" distB="0" distL="0" distR="0" wp14:anchorId="61B8E6A2" wp14:editId="0D74C2B3">
            <wp:extent cx="2256367" cy="1692411"/>
            <wp:effectExtent l="0" t="0" r="0" b="3175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59279" cy="169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D543D" w14:textId="4AF7DDD2" w:rsidR="00783598" w:rsidRDefault="00783598"/>
    <w:p w14:paraId="482C0217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 1.360242247581482</w:t>
      </w:r>
    </w:p>
    <w:p w14:paraId="5B58FD80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 1.2583472728729248</w:t>
      </w:r>
    </w:p>
    <w:p w14:paraId="00020CD8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 1.2631202936172485</w:t>
      </w:r>
    </w:p>
    <w:p w14:paraId="69B358D0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 1.1570249795913696</w:t>
      </w:r>
    </w:p>
    <w:p w14:paraId="2063130F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 0.9530516862869263</w:t>
      </w:r>
    </w:p>
    <w:p w14:paraId="13DEF294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 0.7633883953094482</w:t>
      </w:r>
    </w:p>
    <w:p w14:paraId="6B0CE038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 0.8508515954017639</w:t>
      </w:r>
    </w:p>
    <w:p w14:paraId="6802B6FB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 0.7874570488929749</w:t>
      </w:r>
    </w:p>
    <w:p w14:paraId="4B32B817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 0.8863977193832397</w:t>
      </w:r>
    </w:p>
    <w:p w14:paraId="73CD1C53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 0.821689248085022</w:t>
      </w:r>
    </w:p>
    <w:p w14:paraId="1EC4916B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2 0.795646071434021</w:t>
      </w:r>
    </w:p>
    <w:p w14:paraId="760B73AF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2 0.673907995223999</w:t>
      </w:r>
    </w:p>
    <w:p w14:paraId="3061FB28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2 0.7425679564476013</w:t>
      </w:r>
    </w:p>
    <w:p w14:paraId="39ED0DAA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2 0.7150318622589111</w:t>
      </w:r>
    </w:p>
    <w:p w14:paraId="56320E52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2 0.8836520314216614</w:t>
      </w:r>
    </w:p>
    <w:p w14:paraId="595C3847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2 0.6272002458572388</w:t>
      </w:r>
    </w:p>
    <w:p w14:paraId="41E7E97D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2 0.7642608880996704</w:t>
      </w:r>
    </w:p>
    <w:p w14:paraId="78F53740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2 0.7194086909294128</w:t>
      </w:r>
    </w:p>
    <w:p w14:paraId="72558018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2 0.4773893356323242</w:t>
      </w:r>
    </w:p>
    <w:p w14:paraId="551FFDA5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2 0.725387692451477</w:t>
      </w:r>
    </w:p>
    <w:p w14:paraId="4752968E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3 0.7070223093032837</w:t>
      </w:r>
    </w:p>
    <w:p w14:paraId="4666A9D7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3 0.5416519641876221</w:t>
      </w:r>
    </w:p>
    <w:p w14:paraId="6B8E784A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3 0.6404468417167664</w:t>
      </w:r>
    </w:p>
    <w:p w14:paraId="53A9B142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3 0.7120315432548523</w:t>
      </w:r>
    </w:p>
    <w:p w14:paraId="30020CEA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3 0.40898165106773376</w:t>
      </w:r>
    </w:p>
    <w:p w14:paraId="59B641FA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3 0.6560152769088745</w:t>
      </w:r>
    </w:p>
    <w:p w14:paraId="400DECE9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3 0.7774635553359985</w:t>
      </w:r>
    </w:p>
    <w:p w14:paraId="71467F5B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3 0.5889471769332886</w:t>
      </w:r>
    </w:p>
    <w:p w14:paraId="3890C8A9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3 0.38110461831092834</w:t>
      </w:r>
    </w:p>
    <w:p w14:paraId="256EC5F3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3 0.5682987570762634</w:t>
      </w:r>
    </w:p>
    <w:p w14:paraId="25ACCADA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4 0.6378199458122253</w:t>
      </w:r>
    </w:p>
    <w:p w14:paraId="70EEE349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4 0.3680324852466583</w:t>
      </w:r>
    </w:p>
    <w:p w14:paraId="17925C69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4 0.4104813039302826</w:t>
      </w:r>
    </w:p>
    <w:p w14:paraId="64EFE968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lastRenderedPageBreak/>
        <w:t>Epoch:4 0.603563666343689</w:t>
      </w:r>
    </w:p>
    <w:p w14:paraId="62DA1CA3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4 0.36584359407424927</w:t>
      </w:r>
    </w:p>
    <w:p w14:paraId="64897B98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4 0.5783026218414307</w:t>
      </w:r>
    </w:p>
    <w:p w14:paraId="09576305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4 0.5545521974563599</w:t>
      </w:r>
    </w:p>
    <w:p w14:paraId="787E6066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4 0.5851872563362122</w:t>
      </w:r>
    </w:p>
    <w:p w14:paraId="234521FE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4 0.5165594220161438</w:t>
      </w:r>
    </w:p>
    <w:p w14:paraId="2E35C758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4 0.24780698120594025</w:t>
      </w:r>
    </w:p>
    <w:p w14:paraId="602D4C0A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5 0.5317520499229431</w:t>
      </w:r>
    </w:p>
    <w:p w14:paraId="44CB0A01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5 0.35913434624671936</w:t>
      </w:r>
    </w:p>
    <w:p w14:paraId="3C4B9132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5 0.5332276821136475</w:t>
      </w:r>
    </w:p>
    <w:p w14:paraId="3A0DF3EC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5 0.3175981342792511</w:t>
      </w:r>
    </w:p>
    <w:p w14:paraId="44536685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5 0.2595749497413635</w:t>
      </w:r>
    </w:p>
    <w:p w14:paraId="4E90E896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5 0.27395662665367126</w:t>
      </w:r>
    </w:p>
    <w:p w14:paraId="2837AE64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5 0.32166343927383423</w:t>
      </w:r>
    </w:p>
    <w:p w14:paraId="7B29FB61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5 0.4508189857006073</w:t>
      </w:r>
    </w:p>
    <w:p w14:paraId="149DBC44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5 0.5933049917221069</w:t>
      </w:r>
    </w:p>
    <w:p w14:paraId="024C3248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5 0.6076890826225281</w:t>
      </w:r>
    </w:p>
    <w:p w14:paraId="4031A2C3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6 0.5402725338935852</w:t>
      </w:r>
    </w:p>
    <w:p w14:paraId="4B3DEBEE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6 0.3387046754360199</w:t>
      </w:r>
    </w:p>
    <w:p w14:paraId="2190F92E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6 0.32968670129776</w:t>
      </w:r>
    </w:p>
    <w:p w14:paraId="51B42CE1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6 0.2118057757616043</w:t>
      </w:r>
    </w:p>
    <w:p w14:paraId="082AA569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6 0.29079166054725647</w:t>
      </w:r>
    </w:p>
    <w:p w14:paraId="67184F4F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6 0.28488457202911377</w:t>
      </w:r>
    </w:p>
    <w:p w14:paraId="2AA7834F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6 0.39249342679977417</w:t>
      </w:r>
    </w:p>
    <w:p w14:paraId="77653FF8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6 0.260413259267807</w:t>
      </w:r>
    </w:p>
    <w:p w14:paraId="0253F7DF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6 0.574618399143219</w:t>
      </w:r>
    </w:p>
    <w:p w14:paraId="6A58D357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6 0.6411306262016296</w:t>
      </w:r>
    </w:p>
    <w:p w14:paraId="6CB0ACB0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7 0.2886696755886078</w:t>
      </w:r>
    </w:p>
    <w:p w14:paraId="50DDC4FC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7 0.292611300945282</w:t>
      </w:r>
    </w:p>
    <w:p w14:paraId="66DAEADC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7 0.3129056990146637</w:t>
      </w:r>
    </w:p>
    <w:p w14:paraId="7770E8AA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7 0.15807989239692688</w:t>
      </w:r>
    </w:p>
    <w:p w14:paraId="419AAD6E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7 0.5072903037071228</w:t>
      </w:r>
    </w:p>
    <w:p w14:paraId="65FC2F8C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7 0.35040581226348877</w:t>
      </w:r>
    </w:p>
    <w:p w14:paraId="16B8FEDB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7 0.30032652616500854</w:t>
      </w:r>
    </w:p>
    <w:p w14:paraId="5215C7BD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7 0.48208877444267273</w:t>
      </w:r>
    </w:p>
    <w:p w14:paraId="289C6FA2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7 0.4068385660648346</w:t>
      </w:r>
    </w:p>
    <w:p w14:paraId="147368C1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7 0.40810248255729675</w:t>
      </w:r>
    </w:p>
    <w:p w14:paraId="2A8671DB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8 0.2539065182209015</w:t>
      </w:r>
    </w:p>
    <w:p w14:paraId="02CAABD0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8 0.2883877456188202</w:t>
      </w:r>
    </w:p>
    <w:p w14:paraId="342E0874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8 0.27883416414260864</w:t>
      </w:r>
    </w:p>
    <w:p w14:paraId="65072554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8 0.255669504404068</w:t>
      </w:r>
    </w:p>
    <w:p w14:paraId="5E2FFA87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8 0.2856835722923279</w:t>
      </w:r>
    </w:p>
    <w:p w14:paraId="71AB0646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8 0.26969340443611145</w:t>
      </w:r>
    </w:p>
    <w:p w14:paraId="491CA796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8 0.2893933951854706</w:t>
      </w:r>
    </w:p>
    <w:p w14:paraId="6B55FE94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lastRenderedPageBreak/>
        <w:t>Epoch:8 0.45783472061157227</w:t>
      </w:r>
    </w:p>
    <w:p w14:paraId="5D1472D8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8 0.17036700248718262</w:t>
      </w:r>
    </w:p>
    <w:p w14:paraId="7486A4B4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8 0.27913638949394226</w:t>
      </w:r>
    </w:p>
    <w:p w14:paraId="6C697E3B" w14:textId="77777777" w:rsidR="00783598" w:rsidRPr="000D1CBA" w:rsidRDefault="00783598" w:rsidP="00783598">
      <w:pPr>
        <w:rPr>
          <w:lang w:val="de-DE"/>
        </w:rPr>
      </w:pPr>
      <w:r w:rsidRPr="000D1CBA">
        <w:rPr>
          <w:lang w:val="de-DE"/>
        </w:rPr>
        <w:t>Epoch:9 0.3597375750541687</w:t>
      </w:r>
    </w:p>
    <w:p w14:paraId="261C8C8E" w14:textId="77777777" w:rsidR="00783598" w:rsidRPr="000D1CBA" w:rsidRDefault="00783598" w:rsidP="00783598">
      <w:pPr>
        <w:rPr>
          <w:lang w:val="de-DE"/>
        </w:rPr>
      </w:pPr>
      <w:r w:rsidRPr="000D1CBA">
        <w:rPr>
          <w:lang w:val="de-DE"/>
        </w:rPr>
        <w:t>Epoch:9 0.2180805802345276</w:t>
      </w:r>
    </w:p>
    <w:p w14:paraId="3048E573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9 0.2922615706920624</w:t>
      </w:r>
    </w:p>
    <w:p w14:paraId="779739A7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9 0.3859323263168335</w:t>
      </w:r>
    </w:p>
    <w:p w14:paraId="7F8BA371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9 0.18521612882614136</w:t>
      </w:r>
    </w:p>
    <w:p w14:paraId="2B0A15EC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9 0.30503401160240173</w:t>
      </w:r>
    </w:p>
    <w:p w14:paraId="3CF7B98E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9 0.4105828106403351</w:t>
      </w:r>
    </w:p>
    <w:p w14:paraId="0696469E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9 0.308086097240448</w:t>
      </w:r>
    </w:p>
    <w:p w14:paraId="4E1FE08F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9 0.3037138283252716</w:t>
      </w:r>
    </w:p>
    <w:p w14:paraId="37F69A87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9 0.22161242365837097</w:t>
      </w:r>
    </w:p>
    <w:p w14:paraId="0A92F8F3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0 0.28544145822525024</w:t>
      </w:r>
    </w:p>
    <w:p w14:paraId="436535D4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0 0.2773495316505432</w:t>
      </w:r>
    </w:p>
    <w:p w14:paraId="1CCEDEA9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0 0.14891992509365082</w:t>
      </w:r>
    </w:p>
    <w:p w14:paraId="4740A84D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0 0.15362538397312164</w:t>
      </w:r>
    </w:p>
    <w:p w14:paraId="16856093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0 0.3271579146385193</w:t>
      </w:r>
    </w:p>
    <w:p w14:paraId="15D6AFA3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0 0.24836739897727966</w:t>
      </w:r>
    </w:p>
    <w:p w14:paraId="681CB796" w14:textId="77777777" w:rsidR="00783598" w:rsidRPr="00783598" w:rsidRDefault="00783598" w:rsidP="00783598">
      <w:pPr>
        <w:rPr>
          <w:lang w:val="de-DE"/>
        </w:rPr>
      </w:pPr>
      <w:r w:rsidRPr="00783598">
        <w:rPr>
          <w:lang w:val="de-DE"/>
        </w:rPr>
        <w:t>Epoch:10 0.19796597957611084</w:t>
      </w:r>
    </w:p>
    <w:p w14:paraId="30BBD840" w14:textId="77777777" w:rsidR="00783598" w:rsidRPr="000D1CBA" w:rsidRDefault="00783598" w:rsidP="00783598">
      <w:pPr>
        <w:rPr>
          <w:lang w:val="de-DE"/>
        </w:rPr>
      </w:pPr>
      <w:r w:rsidRPr="000D1CBA">
        <w:rPr>
          <w:lang w:val="de-DE"/>
        </w:rPr>
        <w:t>Epoch:10 0.22193004190921783</w:t>
      </w:r>
    </w:p>
    <w:p w14:paraId="3163D22A" w14:textId="77777777" w:rsidR="00783598" w:rsidRPr="000D1CBA" w:rsidRDefault="00783598" w:rsidP="00783598">
      <w:pPr>
        <w:rPr>
          <w:lang w:val="de-DE"/>
        </w:rPr>
      </w:pPr>
      <w:r w:rsidRPr="000D1CBA">
        <w:rPr>
          <w:lang w:val="de-DE"/>
        </w:rPr>
        <w:t>Epoch:10 0.15253883600234985</w:t>
      </w:r>
    </w:p>
    <w:p w14:paraId="7BB311B8" w14:textId="5D825099" w:rsidR="00783598" w:rsidRPr="000D1CBA" w:rsidRDefault="00783598" w:rsidP="00783598">
      <w:pPr>
        <w:rPr>
          <w:lang w:val="de-DE"/>
        </w:rPr>
      </w:pPr>
      <w:r w:rsidRPr="000D1CBA">
        <w:rPr>
          <w:lang w:val="de-DE"/>
        </w:rPr>
        <w:t>Epoch:10 0.26799845695495605</w:t>
      </w:r>
    </w:p>
    <w:p w14:paraId="0948F239" w14:textId="32333F26" w:rsidR="00166146" w:rsidRDefault="00783598">
      <w:r w:rsidRPr="00783598">
        <w:t>The accuracy is: 92.53%</w:t>
      </w:r>
    </w:p>
    <w:p w14:paraId="730A558A" w14:textId="77777777" w:rsidR="00166146" w:rsidRDefault="00166146">
      <w:pPr>
        <w:widowControl/>
        <w:jc w:val="left"/>
      </w:pPr>
      <w:r>
        <w:br w:type="page"/>
      </w:r>
    </w:p>
    <w:p w14:paraId="3068F34E" w14:textId="0E5DABC2" w:rsidR="00166146" w:rsidRPr="00166146" w:rsidRDefault="00166146" w:rsidP="00166146">
      <w:r w:rsidRPr="00166146">
        <w:lastRenderedPageBreak/>
        <w:t>Adam, 16 original, 32 test, l</w:t>
      </w:r>
      <w:r>
        <w:t>r0.01</w:t>
      </w:r>
    </w:p>
    <w:p w14:paraId="60DD4D50" w14:textId="155B72AD" w:rsidR="00166146" w:rsidRDefault="00166146" w:rsidP="002747D2"/>
    <w:p w14:paraId="704B0BF8" w14:textId="44D9E320" w:rsidR="002747D2" w:rsidRPr="00166146" w:rsidRDefault="002747D2" w:rsidP="002747D2">
      <w:r w:rsidRPr="002747D2">
        <w:drawing>
          <wp:inline distT="0" distB="0" distL="0" distR="0" wp14:anchorId="7AE8F603" wp14:editId="0C61515A">
            <wp:extent cx="1812471" cy="1359462"/>
            <wp:effectExtent l="0" t="0" r="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33841" cy="1375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47D2">
        <w:drawing>
          <wp:inline distT="0" distB="0" distL="0" distR="0" wp14:anchorId="75EB247B" wp14:editId="5E4A7333">
            <wp:extent cx="1740495" cy="1305476"/>
            <wp:effectExtent l="0" t="0" r="0" b="9525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57728" cy="1318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5FFEF" w14:textId="77777777" w:rsidR="00166146" w:rsidRPr="00166146" w:rsidRDefault="00166146" w:rsidP="00166146"/>
    <w:p w14:paraId="71D706C3" w14:textId="24EBE3FC" w:rsidR="00166146" w:rsidRPr="00166146" w:rsidRDefault="00166146" w:rsidP="00166146">
      <w:r w:rsidRPr="00166146">
        <w:t>Epoch:1 1.4085562229156494</w:t>
      </w:r>
    </w:p>
    <w:p w14:paraId="612B50F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1.368708848953247</w:t>
      </w:r>
    </w:p>
    <w:p w14:paraId="55CCE8D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1.237087368965149</w:t>
      </w:r>
    </w:p>
    <w:p w14:paraId="310C8DC4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0.9100220799446106</w:t>
      </w:r>
    </w:p>
    <w:p w14:paraId="49A76B0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1.020209550857544</w:t>
      </w:r>
    </w:p>
    <w:p w14:paraId="36C0ADD3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1.0498420000076294</w:t>
      </w:r>
    </w:p>
    <w:p w14:paraId="18D954C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1.2199482917785645</w:t>
      </w:r>
    </w:p>
    <w:p w14:paraId="64969AC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0.8649749159812927</w:t>
      </w:r>
    </w:p>
    <w:p w14:paraId="00BBC1FF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1.4068764448165894</w:t>
      </w:r>
    </w:p>
    <w:p w14:paraId="3E0E0BF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0.8264723420143127</w:t>
      </w:r>
    </w:p>
    <w:p w14:paraId="3BEE8CC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1.4612970352172852</w:t>
      </w:r>
    </w:p>
    <w:p w14:paraId="499C7A0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1.038461685180664</w:t>
      </w:r>
    </w:p>
    <w:p w14:paraId="1301309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0.8021280765533447</w:t>
      </w:r>
    </w:p>
    <w:p w14:paraId="2FB0C0A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0.6066323518753052</w:t>
      </w:r>
    </w:p>
    <w:p w14:paraId="2ADAC2C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1.1157805919647217</w:t>
      </w:r>
    </w:p>
    <w:p w14:paraId="256FCB93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0.7667537927627563</w:t>
      </w:r>
    </w:p>
    <w:p w14:paraId="4CE19A7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0.9013031721115112</w:t>
      </w:r>
    </w:p>
    <w:p w14:paraId="05EFE628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0.7960042357444763</w:t>
      </w:r>
    </w:p>
    <w:p w14:paraId="5F5D49F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 1.0031967163085938</w:t>
      </w:r>
    </w:p>
    <w:p w14:paraId="18EBAD33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6737332940101624</w:t>
      </w:r>
    </w:p>
    <w:p w14:paraId="24604BE8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5669064521789551</w:t>
      </w:r>
    </w:p>
    <w:p w14:paraId="1D4CB69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5975155234336853</w:t>
      </w:r>
    </w:p>
    <w:p w14:paraId="2306426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9556426405906677</w:t>
      </w:r>
    </w:p>
    <w:p w14:paraId="422E716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27840250730514526</w:t>
      </w:r>
    </w:p>
    <w:p w14:paraId="0AC1BCF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6940404176712036</w:t>
      </w:r>
    </w:p>
    <w:p w14:paraId="457BE258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8125150203704834</w:t>
      </w:r>
    </w:p>
    <w:p w14:paraId="3CA718C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9483240842819214</w:t>
      </w:r>
    </w:p>
    <w:p w14:paraId="716F00E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39566680788993835</w:t>
      </w:r>
    </w:p>
    <w:p w14:paraId="4A81AF7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3203026056289673</w:t>
      </w:r>
    </w:p>
    <w:p w14:paraId="6C3598F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7735890746116638</w:t>
      </w:r>
    </w:p>
    <w:p w14:paraId="5F3AE83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5151735544204712</w:t>
      </w:r>
    </w:p>
    <w:p w14:paraId="71EA8853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6640896797180176</w:t>
      </w:r>
    </w:p>
    <w:p w14:paraId="4D7CC0E7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7193867564201355</w:t>
      </w:r>
    </w:p>
    <w:p w14:paraId="4601355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9824315905570984</w:t>
      </w:r>
    </w:p>
    <w:p w14:paraId="3768E34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lastRenderedPageBreak/>
        <w:t>Epoch:2 0.3394109308719635</w:t>
      </w:r>
    </w:p>
    <w:p w14:paraId="4DE451B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8706555366516113</w:t>
      </w:r>
    </w:p>
    <w:p w14:paraId="4B1EDBE6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7702401876449585</w:t>
      </w:r>
    </w:p>
    <w:p w14:paraId="79E6F64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2 0.8212578892707825</w:t>
      </w:r>
    </w:p>
    <w:p w14:paraId="2C82AE9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7978227734565735</w:t>
      </w:r>
    </w:p>
    <w:p w14:paraId="2C711566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1.0083210468292236</w:t>
      </w:r>
    </w:p>
    <w:p w14:paraId="094EC087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43952280282974243</w:t>
      </w:r>
    </w:p>
    <w:p w14:paraId="2D3C9FAF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2338467389345169</w:t>
      </w:r>
    </w:p>
    <w:p w14:paraId="09C6CF9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5123775601387024</w:t>
      </w:r>
    </w:p>
    <w:p w14:paraId="2B16DDF3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1.112015962600708</w:t>
      </w:r>
    </w:p>
    <w:p w14:paraId="274D840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3804816007614136</w:t>
      </w:r>
    </w:p>
    <w:p w14:paraId="63CFB938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6340851187705994</w:t>
      </w:r>
    </w:p>
    <w:p w14:paraId="330172A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899658203125</w:t>
      </w:r>
    </w:p>
    <w:p w14:paraId="599884A6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37842366099357605</w:t>
      </w:r>
    </w:p>
    <w:p w14:paraId="4B25CA8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7907306551933289</w:t>
      </w:r>
    </w:p>
    <w:p w14:paraId="03D8021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9702956676483154</w:t>
      </w:r>
    </w:p>
    <w:p w14:paraId="10D55D7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5615102052688599</w:t>
      </w:r>
    </w:p>
    <w:p w14:paraId="6470472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7402721643447876</w:t>
      </w:r>
    </w:p>
    <w:p w14:paraId="426736C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9604714512825012</w:t>
      </w:r>
    </w:p>
    <w:p w14:paraId="0CAC66CE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5007304549217224</w:t>
      </w:r>
    </w:p>
    <w:p w14:paraId="4CF09466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732683539390564</w:t>
      </w:r>
    </w:p>
    <w:p w14:paraId="4479E34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9460597634315491</w:t>
      </w:r>
    </w:p>
    <w:p w14:paraId="1311B713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3 0.743074893951416</w:t>
      </w:r>
    </w:p>
    <w:p w14:paraId="29A90CE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5620771646499634</w:t>
      </w:r>
    </w:p>
    <w:p w14:paraId="55619C57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5337356328964233</w:t>
      </w:r>
    </w:p>
    <w:p w14:paraId="1CB790F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8063514828681946</w:t>
      </w:r>
    </w:p>
    <w:p w14:paraId="4940578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47327786684036255</w:t>
      </w:r>
    </w:p>
    <w:p w14:paraId="44699D3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35296592116355896</w:t>
      </w:r>
    </w:p>
    <w:p w14:paraId="22C05CE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5390284061431885</w:t>
      </w:r>
    </w:p>
    <w:p w14:paraId="48B81C26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38045060634613037</w:t>
      </w:r>
    </w:p>
    <w:p w14:paraId="5A1CB3A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1.8413671255111694</w:t>
      </w:r>
    </w:p>
    <w:p w14:paraId="1A25AD78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6984018683433533</w:t>
      </w:r>
    </w:p>
    <w:p w14:paraId="327CA238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5913527011871338</w:t>
      </w:r>
    </w:p>
    <w:p w14:paraId="72681F13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5219518542289734</w:t>
      </w:r>
    </w:p>
    <w:p w14:paraId="1F7D08D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7663751244544983</w:t>
      </w:r>
    </w:p>
    <w:p w14:paraId="1AC94ADF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670599639415741</w:t>
      </w:r>
    </w:p>
    <w:p w14:paraId="3749FEE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7057114243507385</w:t>
      </w:r>
    </w:p>
    <w:p w14:paraId="2CC52FC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5762486457824707</w:t>
      </w:r>
    </w:p>
    <w:p w14:paraId="23C7885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541630744934082</w:t>
      </w:r>
    </w:p>
    <w:p w14:paraId="38C551C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1.1353206634521484</w:t>
      </w:r>
    </w:p>
    <w:p w14:paraId="04DF550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5936091542243958</w:t>
      </w:r>
    </w:p>
    <w:p w14:paraId="06CCB7B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4 0.38154587149620056</w:t>
      </w:r>
    </w:p>
    <w:p w14:paraId="76AFE13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526461660861969</w:t>
      </w:r>
    </w:p>
    <w:p w14:paraId="545F9B46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26267004013061523</w:t>
      </w:r>
    </w:p>
    <w:p w14:paraId="72D4B15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lastRenderedPageBreak/>
        <w:t>Epoch:5 0.7133083939552307</w:t>
      </w:r>
    </w:p>
    <w:p w14:paraId="64A4E39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43663549423217773</w:t>
      </w:r>
    </w:p>
    <w:p w14:paraId="24BC420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6874769926071167</w:t>
      </w:r>
    </w:p>
    <w:p w14:paraId="653D80B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3916028141975403</w:t>
      </w:r>
    </w:p>
    <w:p w14:paraId="037F266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31729087233543396</w:t>
      </w:r>
    </w:p>
    <w:p w14:paraId="3FF1DD7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22750504314899445</w:t>
      </w:r>
    </w:p>
    <w:p w14:paraId="3CC91A9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7761222124099731</w:t>
      </w:r>
    </w:p>
    <w:p w14:paraId="0A0D9A8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6619277596473694</w:t>
      </w:r>
    </w:p>
    <w:p w14:paraId="46ECE83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41302549839019775</w:t>
      </w:r>
    </w:p>
    <w:p w14:paraId="09950C94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6204137206077576</w:t>
      </w:r>
    </w:p>
    <w:p w14:paraId="36103CA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3617331087589264</w:t>
      </w:r>
    </w:p>
    <w:p w14:paraId="27F3463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43731507658958435</w:t>
      </w:r>
    </w:p>
    <w:p w14:paraId="3ADA196E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6155807375907898</w:t>
      </w:r>
    </w:p>
    <w:p w14:paraId="5C0E5C3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7727954387664795</w:t>
      </w:r>
    </w:p>
    <w:p w14:paraId="2DF3855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45783546566963196</w:t>
      </w:r>
    </w:p>
    <w:p w14:paraId="72501826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2651190161705017</w:t>
      </w:r>
    </w:p>
    <w:p w14:paraId="05BB621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5 0.8184252977371216</w:t>
      </w:r>
    </w:p>
    <w:p w14:paraId="00ADEE3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40333816409111023</w:t>
      </w:r>
    </w:p>
    <w:p w14:paraId="2B9749E8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2167069911956787</w:t>
      </w:r>
    </w:p>
    <w:p w14:paraId="65FB120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3105567395687103</w:t>
      </w:r>
    </w:p>
    <w:p w14:paraId="6BEFD6E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4538540542125702</w:t>
      </w:r>
    </w:p>
    <w:p w14:paraId="6B14F04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4726850390434265</w:t>
      </w:r>
    </w:p>
    <w:p w14:paraId="1D51C34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5233057737350464</w:t>
      </w:r>
    </w:p>
    <w:p w14:paraId="64BC862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5355141758918762</w:t>
      </w:r>
    </w:p>
    <w:p w14:paraId="2F7280F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28280121088027954</w:t>
      </w:r>
    </w:p>
    <w:p w14:paraId="56C99F67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3469461500644684</w:t>
      </w:r>
    </w:p>
    <w:p w14:paraId="0FF503F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40015143156051636</w:t>
      </w:r>
    </w:p>
    <w:p w14:paraId="45A5000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32780951261520386</w:t>
      </w:r>
    </w:p>
    <w:p w14:paraId="65FDFCD4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778890073299408</w:t>
      </w:r>
    </w:p>
    <w:p w14:paraId="5BD9426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5324934720993042</w:t>
      </w:r>
    </w:p>
    <w:p w14:paraId="38D47C9F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2.0179026126861572</w:t>
      </w:r>
    </w:p>
    <w:p w14:paraId="4ABDC37E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9860990643501282</w:t>
      </w:r>
    </w:p>
    <w:p w14:paraId="6D01898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5223203897476196</w:t>
      </w:r>
    </w:p>
    <w:p w14:paraId="6F06925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5297019481658936</w:t>
      </w:r>
    </w:p>
    <w:p w14:paraId="6A29867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4601675868034363</w:t>
      </w:r>
    </w:p>
    <w:p w14:paraId="5617B814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6 0.4877612888813019</w:t>
      </w:r>
    </w:p>
    <w:p w14:paraId="66FDA9F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1.0791581869125366</w:t>
      </w:r>
    </w:p>
    <w:p w14:paraId="2C6F16C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6724860668182373</w:t>
      </w:r>
    </w:p>
    <w:p w14:paraId="3CC93E76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1645604968070984</w:t>
      </w:r>
    </w:p>
    <w:p w14:paraId="0F6E05DE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4835242033004761</w:t>
      </w:r>
    </w:p>
    <w:p w14:paraId="0AE3D6B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24215778708457947</w:t>
      </w:r>
    </w:p>
    <w:p w14:paraId="61AFEAE3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5545112490653992</w:t>
      </w:r>
    </w:p>
    <w:p w14:paraId="34D2F536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4270068407058716</w:t>
      </w:r>
    </w:p>
    <w:p w14:paraId="1C15DDEE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4431975483894348</w:t>
      </w:r>
    </w:p>
    <w:p w14:paraId="0DEFA79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lastRenderedPageBreak/>
        <w:t>Epoch:7 0.7570545673370361</w:t>
      </w:r>
    </w:p>
    <w:p w14:paraId="3DFDF5B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7906110286712646</w:t>
      </w:r>
    </w:p>
    <w:p w14:paraId="52C78854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23051069676876068</w:t>
      </w:r>
    </w:p>
    <w:p w14:paraId="4BC5D01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623780369758606</w:t>
      </w:r>
    </w:p>
    <w:p w14:paraId="7ECDBAF4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6702114343643188</w:t>
      </w:r>
    </w:p>
    <w:p w14:paraId="358A1B5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3237709105014801</w:t>
      </w:r>
    </w:p>
    <w:p w14:paraId="0E481727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49932026863098145</w:t>
      </w:r>
    </w:p>
    <w:p w14:paraId="7EACE34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5816320180892944</w:t>
      </w:r>
    </w:p>
    <w:p w14:paraId="4997BF6F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03640752285718918</w:t>
      </w:r>
    </w:p>
    <w:p w14:paraId="5D97D86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7936882376670837</w:t>
      </w:r>
    </w:p>
    <w:p w14:paraId="25566B9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7 0.6059659123420715</w:t>
      </w:r>
    </w:p>
    <w:p w14:paraId="7F698CB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5990968346595764</w:t>
      </w:r>
    </w:p>
    <w:p w14:paraId="0F47352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1.1262311935424805</w:t>
      </w:r>
    </w:p>
    <w:p w14:paraId="39CFAEEE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5504169464111328</w:t>
      </w:r>
    </w:p>
    <w:p w14:paraId="6F76A10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32298049330711365</w:t>
      </w:r>
    </w:p>
    <w:p w14:paraId="350D393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36007118225097656</w:t>
      </w:r>
    </w:p>
    <w:p w14:paraId="5759474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2697255611419678</w:t>
      </w:r>
    </w:p>
    <w:p w14:paraId="170F52A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37355756759643555</w:t>
      </w:r>
    </w:p>
    <w:p w14:paraId="41E2491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1.0925133228302002</w:t>
      </w:r>
    </w:p>
    <w:p w14:paraId="211B3706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17357297241687775</w:t>
      </w:r>
    </w:p>
    <w:p w14:paraId="2C1AAD1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865949809551239</w:t>
      </w:r>
    </w:p>
    <w:p w14:paraId="166ED88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5031578540802002</w:t>
      </w:r>
    </w:p>
    <w:p w14:paraId="35762523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31786462664604187</w:t>
      </w:r>
    </w:p>
    <w:p w14:paraId="107B84F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1390073001384735</w:t>
      </w:r>
    </w:p>
    <w:p w14:paraId="6DA9862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578210711479187</w:t>
      </w:r>
    </w:p>
    <w:p w14:paraId="1B8C280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2735440731048584</w:t>
      </w:r>
    </w:p>
    <w:p w14:paraId="6AE8BF0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35683301091194153</w:t>
      </w:r>
    </w:p>
    <w:p w14:paraId="7DF46C1E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7822681665420532</w:t>
      </w:r>
    </w:p>
    <w:p w14:paraId="24E4A453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34729838371276855</w:t>
      </w:r>
    </w:p>
    <w:p w14:paraId="7280CD8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8 0.15213394165039062</w:t>
      </w:r>
    </w:p>
    <w:p w14:paraId="5258C76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5489374399185181</w:t>
      </w:r>
    </w:p>
    <w:p w14:paraId="32E65F8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47795310616493225</w:t>
      </w:r>
    </w:p>
    <w:p w14:paraId="4AEAD4B2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26574286818504333</w:t>
      </w:r>
    </w:p>
    <w:p w14:paraId="2DEE7BA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17375551164150238</w:t>
      </w:r>
    </w:p>
    <w:p w14:paraId="310B222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5753936171531677</w:t>
      </w:r>
    </w:p>
    <w:p w14:paraId="1329A2D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2780328094959259</w:t>
      </w:r>
    </w:p>
    <w:p w14:paraId="3F57AFF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3513110280036926</w:t>
      </w:r>
    </w:p>
    <w:p w14:paraId="2206B5F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22166511416435242</w:t>
      </w:r>
    </w:p>
    <w:p w14:paraId="767F2AF4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35094785690307617</w:t>
      </w:r>
    </w:p>
    <w:p w14:paraId="079FC044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5314699411392212</w:t>
      </w:r>
    </w:p>
    <w:p w14:paraId="169F9A4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2537505328655243</w:t>
      </w:r>
    </w:p>
    <w:p w14:paraId="03EEDB7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6380994319915771</w:t>
      </w:r>
    </w:p>
    <w:p w14:paraId="7D65D16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5381007194519043</w:t>
      </w:r>
    </w:p>
    <w:p w14:paraId="462005B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15015915036201477</w:t>
      </w:r>
    </w:p>
    <w:p w14:paraId="5588CD8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lastRenderedPageBreak/>
        <w:t>Epoch:9 0.2500179409980774</w:t>
      </w:r>
    </w:p>
    <w:p w14:paraId="7C423BF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2636680006980896</w:t>
      </w:r>
    </w:p>
    <w:p w14:paraId="14025C5A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3914060890674591</w:t>
      </w:r>
    </w:p>
    <w:p w14:paraId="399DAD68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6191924810409546</w:t>
      </w:r>
    </w:p>
    <w:p w14:paraId="711237E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9 0.5619583129882812</w:t>
      </w:r>
    </w:p>
    <w:p w14:paraId="62F7CA45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04972792789340019</w:t>
      </w:r>
    </w:p>
    <w:p w14:paraId="5717B72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4170583188533783</w:t>
      </w:r>
    </w:p>
    <w:p w14:paraId="43DAE15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4106525480747223</w:t>
      </w:r>
    </w:p>
    <w:p w14:paraId="3F04601D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2541966438293457</w:t>
      </w:r>
    </w:p>
    <w:p w14:paraId="25E7FC46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44332176446914673</w:t>
      </w:r>
    </w:p>
    <w:p w14:paraId="4FC5C4B3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14469929039478302</w:t>
      </w:r>
    </w:p>
    <w:p w14:paraId="7117D48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5179427862167358</w:t>
      </w:r>
    </w:p>
    <w:p w14:paraId="3A402BA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3148084282875061</w:t>
      </w:r>
    </w:p>
    <w:p w14:paraId="4AD7C14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29786017537117004</w:t>
      </w:r>
    </w:p>
    <w:p w14:paraId="521F3E59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7049224376678467</w:t>
      </w:r>
    </w:p>
    <w:p w14:paraId="13A7CFF3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2821824550628662</w:t>
      </w:r>
    </w:p>
    <w:p w14:paraId="27E15B2B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7950259447097778</w:t>
      </w:r>
    </w:p>
    <w:p w14:paraId="0B735BD0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8201021552085876</w:t>
      </w:r>
    </w:p>
    <w:p w14:paraId="6395F036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19104662537574768</w:t>
      </w:r>
    </w:p>
    <w:p w14:paraId="0A2D238F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4146868884563446</w:t>
      </w:r>
    </w:p>
    <w:p w14:paraId="00B9D38F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1.9937437772750854</w:t>
      </w:r>
    </w:p>
    <w:p w14:paraId="73F5C7AC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2913563549518585</w:t>
      </w:r>
    </w:p>
    <w:p w14:paraId="36FA1091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7916948199272156</w:t>
      </w:r>
    </w:p>
    <w:p w14:paraId="325A4C17" w14:textId="77777777" w:rsidR="00166146" w:rsidRPr="00166146" w:rsidRDefault="00166146" w:rsidP="00166146">
      <w:pPr>
        <w:rPr>
          <w:lang w:val="de-DE"/>
        </w:rPr>
      </w:pPr>
      <w:r w:rsidRPr="00166146">
        <w:rPr>
          <w:lang w:val="de-DE"/>
        </w:rPr>
        <w:t>Epoch:10 0.4241904616355896</w:t>
      </w:r>
    </w:p>
    <w:p w14:paraId="4D25D7C9" w14:textId="77777777" w:rsidR="00166146" w:rsidRDefault="00166146" w:rsidP="00166146">
      <w:r>
        <w:t>The accuracy is: 79.7%</w:t>
      </w:r>
    </w:p>
    <w:p w14:paraId="3FD41429" w14:textId="77777777" w:rsidR="00166146" w:rsidRDefault="00166146" w:rsidP="00166146">
      <w:r>
        <w:t>The accuracy of the new test set is: 9.5%</w:t>
      </w:r>
    </w:p>
    <w:p w14:paraId="699C74A1" w14:textId="21018EAA" w:rsidR="00CF1449" w:rsidRDefault="00CF1449" w:rsidP="00166146"/>
    <w:p w14:paraId="53CAC5EE" w14:textId="77777777" w:rsidR="00CF1449" w:rsidRDefault="00CF1449">
      <w:pPr>
        <w:widowControl/>
        <w:jc w:val="left"/>
      </w:pPr>
      <w:r>
        <w:br w:type="page"/>
      </w:r>
    </w:p>
    <w:p w14:paraId="4CC9300C" w14:textId="0804F879" w:rsidR="00CF1449" w:rsidRPr="00166146" w:rsidRDefault="00CF1449" w:rsidP="00CF1449">
      <w:pPr>
        <w:rPr>
          <w:rFonts w:hint="eastAsia"/>
        </w:rPr>
      </w:pPr>
      <w:r>
        <w:lastRenderedPageBreak/>
        <w:t>SGD</w:t>
      </w:r>
      <w:r w:rsidRPr="00166146">
        <w:t xml:space="preserve">, </w:t>
      </w:r>
      <w:r>
        <w:t>32</w:t>
      </w:r>
      <w:r w:rsidRPr="00166146">
        <w:t xml:space="preserve"> original, 32 test, l</w:t>
      </w:r>
      <w:r>
        <w:t>r0.01</w:t>
      </w:r>
      <w:r w:rsidR="0017024B">
        <w:t xml:space="preserve">, </w:t>
      </w:r>
      <w:proofErr w:type="spellStart"/>
      <w:r w:rsidR="0017024B">
        <w:t>maxpool</w:t>
      </w:r>
      <w:proofErr w:type="spellEnd"/>
      <w:r w:rsidR="0017024B">
        <w:rPr>
          <w:rFonts w:hint="eastAsia"/>
        </w:rPr>
        <w:t>以上都是</w:t>
      </w:r>
    </w:p>
    <w:p w14:paraId="5FA69034" w14:textId="77777777" w:rsidR="00CF1449" w:rsidRDefault="00CF1449" w:rsidP="00166146"/>
    <w:p w14:paraId="609DCE55" w14:textId="7B70138F" w:rsidR="00783598" w:rsidRDefault="00CF1449" w:rsidP="00166146">
      <w:r w:rsidRPr="00CF1449">
        <w:drawing>
          <wp:inline distT="0" distB="0" distL="0" distR="0" wp14:anchorId="084426E0" wp14:editId="6A3FB52E">
            <wp:extent cx="2497015" cy="1872912"/>
            <wp:effectExtent l="0" t="0" r="0" b="0"/>
            <wp:docPr id="6" name="Picture 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line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10268" cy="188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1449">
        <w:drawing>
          <wp:inline distT="0" distB="0" distL="0" distR="0" wp14:anchorId="26089742" wp14:editId="0308DFD8">
            <wp:extent cx="2573531" cy="1930303"/>
            <wp:effectExtent l="0" t="0" r="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76709" cy="1932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555E4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 1.4045623540878296</w:t>
      </w:r>
    </w:p>
    <w:p w14:paraId="5A3CBF01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 1.3643616437911987</w:t>
      </w:r>
    </w:p>
    <w:p w14:paraId="67786586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 1.38670015335083</w:t>
      </w:r>
    </w:p>
    <w:p w14:paraId="10DBAF8E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 1.319774866104126</w:t>
      </w:r>
    </w:p>
    <w:p w14:paraId="56EAA750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 1.3449444770812988</w:t>
      </w:r>
    </w:p>
    <w:p w14:paraId="032181E8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 1.3742154836654663</w:t>
      </w:r>
    </w:p>
    <w:p w14:paraId="37814C97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 1.3153268098831177</w:t>
      </w:r>
    </w:p>
    <w:p w14:paraId="7664163F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 1.2989392280578613</w:t>
      </w:r>
    </w:p>
    <w:p w14:paraId="78B6541D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 1.270268201828003</w:t>
      </w:r>
    </w:p>
    <w:p w14:paraId="05C5C5AA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 1.318169355392456</w:t>
      </w:r>
    </w:p>
    <w:p w14:paraId="0F3CB83E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2 1.2909737825393677</w:t>
      </w:r>
    </w:p>
    <w:p w14:paraId="2774DFD1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2 1.2575502395629883</w:t>
      </w:r>
    </w:p>
    <w:p w14:paraId="49BB1EBB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2 1.208126187324524</w:t>
      </w:r>
    </w:p>
    <w:p w14:paraId="2A96C28D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2 1.3150171041488647</w:t>
      </w:r>
    </w:p>
    <w:p w14:paraId="74B27429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2 1.2630407810211182</w:t>
      </w:r>
    </w:p>
    <w:p w14:paraId="7D1F3A08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2 1.2318862676620483</w:t>
      </w:r>
    </w:p>
    <w:p w14:paraId="32024FE6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2 1.1653003692626953</w:t>
      </w:r>
    </w:p>
    <w:p w14:paraId="1DC0024C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2 1.1962255239486694</w:t>
      </w:r>
    </w:p>
    <w:p w14:paraId="6A24EBFB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2 1.3505576848983765</w:t>
      </w:r>
    </w:p>
    <w:p w14:paraId="257DFC3D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2 1.1548306941986084</w:t>
      </w:r>
    </w:p>
    <w:p w14:paraId="6D4273E5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3 1.1012020111083984</w:t>
      </w:r>
    </w:p>
    <w:p w14:paraId="2964F9D3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3 1.1751221418380737</w:t>
      </w:r>
    </w:p>
    <w:p w14:paraId="21D0E135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3 1.094710111618042</w:t>
      </w:r>
    </w:p>
    <w:p w14:paraId="655C61A7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3 1.0903979539871216</w:t>
      </w:r>
    </w:p>
    <w:p w14:paraId="241B34BD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3 1.145395278930664</w:t>
      </w:r>
    </w:p>
    <w:p w14:paraId="42C2EDCF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3 1.1390430927276611</w:t>
      </w:r>
    </w:p>
    <w:p w14:paraId="4B29EC0D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3 1.0128300189971924</w:t>
      </w:r>
    </w:p>
    <w:p w14:paraId="22517E00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3 1.0745306015014648</w:t>
      </w:r>
    </w:p>
    <w:p w14:paraId="2B5B8039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3 1.0133379697799683</w:t>
      </w:r>
    </w:p>
    <w:p w14:paraId="7052C35A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3 1.0026514530181885</w:t>
      </w:r>
    </w:p>
    <w:p w14:paraId="321D39D3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4 0.9418151378631592</w:t>
      </w:r>
    </w:p>
    <w:p w14:paraId="26401D4F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4 1.0850028991699219</w:t>
      </w:r>
    </w:p>
    <w:p w14:paraId="04B12862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lastRenderedPageBreak/>
        <w:t>Epoch:4 1.109068512916565</w:t>
      </w:r>
    </w:p>
    <w:p w14:paraId="1B66F26C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4 1.0145207643508911</w:t>
      </w:r>
    </w:p>
    <w:p w14:paraId="576EE343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4 1.0399798154830933</w:t>
      </w:r>
    </w:p>
    <w:p w14:paraId="54116CDC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4 0.9141033291816711</w:t>
      </w:r>
    </w:p>
    <w:p w14:paraId="3B8A26DD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4 0.9832020998001099</w:t>
      </w:r>
    </w:p>
    <w:p w14:paraId="3E01B830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4 1.013481616973877</w:t>
      </w:r>
    </w:p>
    <w:p w14:paraId="6303E35A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4 1.0715266466140747</w:t>
      </w:r>
    </w:p>
    <w:p w14:paraId="2735CC56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4 1.0144121646881104</w:t>
      </w:r>
    </w:p>
    <w:p w14:paraId="55ECD482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5 0.7294667959213257</w:t>
      </w:r>
    </w:p>
    <w:p w14:paraId="79A17430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5 0.7734280228614807</w:t>
      </w:r>
    </w:p>
    <w:p w14:paraId="41F34408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5 0.868220865726471</w:t>
      </w:r>
    </w:p>
    <w:p w14:paraId="2C85C4A5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5 0.8608781695365906</w:t>
      </w:r>
    </w:p>
    <w:p w14:paraId="22D5AA56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5 1.0211864709854126</w:t>
      </w:r>
    </w:p>
    <w:p w14:paraId="79F46826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5 0.9152050018310547</w:t>
      </w:r>
    </w:p>
    <w:p w14:paraId="304C81E0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5 0.6784129738807678</w:t>
      </w:r>
    </w:p>
    <w:p w14:paraId="021F42D3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5 0.8439753651618958</w:t>
      </w:r>
    </w:p>
    <w:p w14:paraId="045340F8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5 0.7490231394767761</w:t>
      </w:r>
    </w:p>
    <w:p w14:paraId="08F012F0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5 0.803630530834198</w:t>
      </w:r>
    </w:p>
    <w:p w14:paraId="7D132511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6 0.7212702631950378</w:t>
      </w:r>
    </w:p>
    <w:p w14:paraId="6281EE58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6 0.919511616230011</w:t>
      </w:r>
    </w:p>
    <w:p w14:paraId="2DA191F1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6 0.9829889535903931</w:t>
      </w:r>
    </w:p>
    <w:p w14:paraId="2A689A93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6 0.9062121510505676</w:t>
      </w:r>
    </w:p>
    <w:p w14:paraId="09FED2F2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6 0.8734430074691772</w:t>
      </w:r>
    </w:p>
    <w:p w14:paraId="0FEF43B7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6 0.8352304100990295</w:t>
      </w:r>
    </w:p>
    <w:p w14:paraId="690586FD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6 0.8096672892570496</w:t>
      </w:r>
    </w:p>
    <w:p w14:paraId="14188B01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6 0.8714361190795898</w:t>
      </w:r>
    </w:p>
    <w:p w14:paraId="0C9958D8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6 0.9110749363899231</w:t>
      </w:r>
    </w:p>
    <w:p w14:paraId="71F201C6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6 0.7649528980255127</w:t>
      </w:r>
    </w:p>
    <w:p w14:paraId="6C3B08AE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7 0.7905198931694031</w:t>
      </w:r>
    </w:p>
    <w:p w14:paraId="2FC8EFE0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7 0.6990923285484314</w:t>
      </w:r>
    </w:p>
    <w:p w14:paraId="4AA7372C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7 0.657310426235199</w:t>
      </w:r>
    </w:p>
    <w:p w14:paraId="0BFC61D0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7 0.8043606877326965</w:t>
      </w:r>
    </w:p>
    <w:p w14:paraId="6C411F55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7 0.7011432647705078</w:t>
      </w:r>
    </w:p>
    <w:p w14:paraId="195BF79E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7 0.7890495657920837</w:t>
      </w:r>
    </w:p>
    <w:p w14:paraId="78372610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7 0.9871471524238586</w:t>
      </w:r>
    </w:p>
    <w:p w14:paraId="76BC2075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7 0.6203960180282593</w:t>
      </w:r>
    </w:p>
    <w:p w14:paraId="2A361108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7 0.8480936288833618</w:t>
      </w:r>
    </w:p>
    <w:p w14:paraId="7738225D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7 0.7112486362457275</w:t>
      </w:r>
    </w:p>
    <w:p w14:paraId="3F8B4E69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8 0.8332013487815857</w:t>
      </w:r>
    </w:p>
    <w:p w14:paraId="5E4BD91A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8 0.8525722622871399</w:t>
      </w:r>
    </w:p>
    <w:p w14:paraId="1ED494D0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8 0.8313041925430298</w:t>
      </w:r>
    </w:p>
    <w:p w14:paraId="5C5DA549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8 0.9092009663581848</w:t>
      </w:r>
    </w:p>
    <w:p w14:paraId="0F9AC46E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8 0.8203784227371216</w:t>
      </w:r>
    </w:p>
    <w:p w14:paraId="3F6E5A72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8 0.7635247707366943</w:t>
      </w:r>
    </w:p>
    <w:p w14:paraId="0790A0E2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lastRenderedPageBreak/>
        <w:t>Epoch:8 0.9375004172325134</w:t>
      </w:r>
    </w:p>
    <w:p w14:paraId="5278ACEE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8 0.5155717730522156</w:t>
      </w:r>
    </w:p>
    <w:p w14:paraId="7A8F1474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8 0.7382068634033203</w:t>
      </w:r>
    </w:p>
    <w:p w14:paraId="5E1098DB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8 0.9085301160812378</w:t>
      </w:r>
    </w:p>
    <w:p w14:paraId="3DC4E6FF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9 0.532990038394928</w:t>
      </w:r>
    </w:p>
    <w:p w14:paraId="45DE8B85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9 0.7848423719406128</w:t>
      </w:r>
    </w:p>
    <w:p w14:paraId="059B40B7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9 0.815478503704071</w:t>
      </w:r>
    </w:p>
    <w:p w14:paraId="300E6654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9 0.8448964953422546</w:t>
      </w:r>
    </w:p>
    <w:p w14:paraId="337860AF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9 0.8207755088806152</w:t>
      </w:r>
    </w:p>
    <w:p w14:paraId="2C21EDF2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9 0.871234118938446</w:t>
      </w:r>
    </w:p>
    <w:p w14:paraId="2CB2249F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9 0.7729973793029785</w:t>
      </w:r>
    </w:p>
    <w:p w14:paraId="4933BB15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9 0.7032477259635925</w:t>
      </w:r>
    </w:p>
    <w:p w14:paraId="609CEDDE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9 0.7154072523117065</w:t>
      </w:r>
    </w:p>
    <w:p w14:paraId="7F5E444C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9 0.9863008856773376</w:t>
      </w:r>
    </w:p>
    <w:p w14:paraId="5E6F11F7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0 1.159998893737793</w:t>
      </w:r>
    </w:p>
    <w:p w14:paraId="66112265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0 0.5949578881263733</w:t>
      </w:r>
    </w:p>
    <w:p w14:paraId="3A616B96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0 0.5284330248832703</w:t>
      </w:r>
    </w:p>
    <w:p w14:paraId="46692CBD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0 0.7516880035400391</w:t>
      </w:r>
    </w:p>
    <w:p w14:paraId="4BE620EE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0 0.6227104663848877</w:t>
      </w:r>
    </w:p>
    <w:p w14:paraId="568A353C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0 0.5621609687805176</w:t>
      </w:r>
    </w:p>
    <w:p w14:paraId="0F29126C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0 0.37460198998451233</w:t>
      </w:r>
    </w:p>
    <w:p w14:paraId="35B4619F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0 0.7817896008491516</w:t>
      </w:r>
    </w:p>
    <w:p w14:paraId="6411E6ED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0 0.5976079106330872</w:t>
      </w:r>
    </w:p>
    <w:p w14:paraId="1DD50DF5" w14:textId="77777777" w:rsidR="00CF1449" w:rsidRPr="00CF1449" w:rsidRDefault="00CF1449" w:rsidP="00CF1449">
      <w:pPr>
        <w:rPr>
          <w:lang w:val="de-DE"/>
        </w:rPr>
      </w:pPr>
      <w:r w:rsidRPr="00CF1449">
        <w:rPr>
          <w:lang w:val="de-DE"/>
        </w:rPr>
        <w:t>Epoch:10 0.4589553475379944</w:t>
      </w:r>
    </w:p>
    <w:p w14:paraId="11852D26" w14:textId="77777777" w:rsidR="00CF1449" w:rsidRDefault="00CF1449" w:rsidP="00CF1449">
      <w:r>
        <w:t>The accuracy is: 69.97%</w:t>
      </w:r>
    </w:p>
    <w:p w14:paraId="15AB4B44" w14:textId="73AEFB42" w:rsidR="00930885" w:rsidRDefault="00CF1449" w:rsidP="00CF1449">
      <w:r>
        <w:t>The accuracy of the new test set is: 62.0%</w:t>
      </w:r>
    </w:p>
    <w:p w14:paraId="1AEA0638" w14:textId="77777777" w:rsidR="00930885" w:rsidRDefault="00930885">
      <w:pPr>
        <w:widowControl/>
        <w:jc w:val="left"/>
      </w:pPr>
      <w:r>
        <w:br w:type="page"/>
      </w:r>
    </w:p>
    <w:p w14:paraId="7788C2A5" w14:textId="0E391BFD" w:rsidR="00930885" w:rsidRPr="00166146" w:rsidRDefault="00930885" w:rsidP="00930885">
      <w:r>
        <w:lastRenderedPageBreak/>
        <w:t>SGD</w:t>
      </w:r>
      <w:r w:rsidRPr="00166146">
        <w:t xml:space="preserve">, </w:t>
      </w:r>
      <w:r>
        <w:t>32</w:t>
      </w:r>
      <w:r w:rsidRPr="00166146">
        <w:t xml:space="preserve"> original, 32 test, l</w:t>
      </w:r>
      <w:r>
        <w:t>r0.01</w:t>
      </w:r>
      <w:r w:rsidR="0017024B">
        <w:rPr>
          <w:rFonts w:hint="eastAsia"/>
        </w:rPr>
        <w:t>,</w:t>
      </w:r>
      <w:r w:rsidR="0017024B">
        <w:t xml:space="preserve"> </w:t>
      </w:r>
      <w:proofErr w:type="spellStart"/>
      <w:r w:rsidR="0017024B">
        <w:t>maxpool</w:t>
      </w:r>
      <w:proofErr w:type="spellEnd"/>
      <w:r w:rsidR="0017024B">
        <w:rPr>
          <w:rFonts w:hint="eastAsia"/>
        </w:rPr>
        <w:t>以上都是</w:t>
      </w:r>
    </w:p>
    <w:p w14:paraId="6373FC9D" w14:textId="54A02C33" w:rsidR="00CF1449" w:rsidRDefault="00CF1449" w:rsidP="00CF1449"/>
    <w:p w14:paraId="1FCC8EE6" w14:textId="120DFEDB" w:rsidR="00930885" w:rsidRDefault="00930885" w:rsidP="00CF1449">
      <w:pPr>
        <w:rPr>
          <w:noProof/>
        </w:rPr>
      </w:pPr>
      <w:r w:rsidRPr="00930885">
        <w:drawing>
          <wp:inline distT="0" distB="0" distL="0" distR="0" wp14:anchorId="6965CFAB" wp14:editId="35A83BE1">
            <wp:extent cx="2154725" cy="1616173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66385" cy="162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0885">
        <w:rPr>
          <w:noProof/>
        </w:rPr>
        <w:t xml:space="preserve"> </w:t>
      </w:r>
      <w:r w:rsidRPr="00930885">
        <w:drawing>
          <wp:inline distT="0" distB="0" distL="0" distR="0" wp14:anchorId="3355358E" wp14:editId="3CC5A574">
            <wp:extent cx="2123643" cy="159286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31332" cy="1598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3C862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 1.3919872045516968</w:t>
      </w:r>
    </w:p>
    <w:p w14:paraId="4D5B2FCB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 1.3802244663238525</w:t>
      </w:r>
    </w:p>
    <w:p w14:paraId="3E455091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 1.3737092018127441</w:t>
      </w:r>
    </w:p>
    <w:p w14:paraId="0430B202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 1.3632978200912476</w:t>
      </w:r>
    </w:p>
    <w:p w14:paraId="5B299658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 1.3506972789764404</w:t>
      </w:r>
    </w:p>
    <w:p w14:paraId="6579A0D5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 1.3398033380508423</w:t>
      </w:r>
    </w:p>
    <w:p w14:paraId="061BF6AE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 1.3956776857376099</w:t>
      </w:r>
    </w:p>
    <w:p w14:paraId="79D328E1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 1.3594446182250977</w:t>
      </w:r>
    </w:p>
    <w:p w14:paraId="34D43E5E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 1.3276348114013672</w:t>
      </w:r>
    </w:p>
    <w:p w14:paraId="4D697516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 1.4026237726211548</w:t>
      </w:r>
    </w:p>
    <w:p w14:paraId="61BDBE22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2 1.354731559753418</w:t>
      </w:r>
    </w:p>
    <w:p w14:paraId="473402D5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2 1.3613418340682983</w:t>
      </w:r>
    </w:p>
    <w:p w14:paraId="315D6F1C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2 1.337801456451416</w:t>
      </w:r>
    </w:p>
    <w:p w14:paraId="687C54D2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2 1.3166083097457886</w:t>
      </w:r>
    </w:p>
    <w:p w14:paraId="04CED95B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2 1.340043544769287</w:t>
      </w:r>
    </w:p>
    <w:p w14:paraId="0E751C1A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2 1.331751823425293</w:t>
      </w:r>
    </w:p>
    <w:p w14:paraId="3DC3D315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2 1.3481942415237427</w:t>
      </w:r>
    </w:p>
    <w:p w14:paraId="1C85AAF7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2 1.290649175643921</w:t>
      </w:r>
    </w:p>
    <w:p w14:paraId="4EFC9381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2 1.3349144458770752</w:t>
      </w:r>
    </w:p>
    <w:p w14:paraId="4AB3AA88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2 1.274807333946228</w:t>
      </w:r>
    </w:p>
    <w:p w14:paraId="69A2081C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3 1.2854022979736328</w:t>
      </w:r>
    </w:p>
    <w:p w14:paraId="081DF8CF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3 1.2396472692489624</w:t>
      </w:r>
    </w:p>
    <w:p w14:paraId="00DEE07D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3 1.2420307397842407</w:t>
      </w:r>
    </w:p>
    <w:p w14:paraId="0156D33C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3 1.2513103485107422</w:t>
      </w:r>
    </w:p>
    <w:p w14:paraId="7AF264A2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3 1.2023924589157104</w:t>
      </w:r>
    </w:p>
    <w:p w14:paraId="400B9D43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3 1.279607892036438</w:t>
      </w:r>
    </w:p>
    <w:p w14:paraId="189CEEFB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3 1.1795616149902344</w:t>
      </w:r>
    </w:p>
    <w:p w14:paraId="5788CC47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3 1.150312900543213</w:t>
      </w:r>
    </w:p>
    <w:p w14:paraId="3611A95E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3 1.1806753873825073</w:t>
      </w:r>
    </w:p>
    <w:p w14:paraId="5E9B525D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3 1.1959445476531982</w:t>
      </w:r>
    </w:p>
    <w:p w14:paraId="07B3A41D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4 1.1898983716964722</w:t>
      </w:r>
    </w:p>
    <w:p w14:paraId="11AB9659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4 1.3317773342132568</w:t>
      </w:r>
    </w:p>
    <w:p w14:paraId="7EB39571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4 1.0990772247314453</w:t>
      </w:r>
    </w:p>
    <w:p w14:paraId="4A790A55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lastRenderedPageBreak/>
        <w:t>Epoch:4 1.1170862913131714</w:t>
      </w:r>
    </w:p>
    <w:p w14:paraId="208E4981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4 1.1561839580535889</w:t>
      </w:r>
    </w:p>
    <w:p w14:paraId="0DA69F8D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4 1.139261245727539</w:t>
      </w:r>
    </w:p>
    <w:p w14:paraId="4C4394DA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4 1.0386472940444946</w:t>
      </w:r>
    </w:p>
    <w:p w14:paraId="57B2449D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4 1.1556531190872192</w:t>
      </w:r>
    </w:p>
    <w:p w14:paraId="6CFF1792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4 1.0682438611984253</w:t>
      </w:r>
    </w:p>
    <w:p w14:paraId="11382265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4 1.3391165733337402</w:t>
      </w:r>
    </w:p>
    <w:p w14:paraId="318C34F7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5 1.120651125907898</w:t>
      </w:r>
    </w:p>
    <w:p w14:paraId="6AD8AB04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5 1.0802925825119019</w:t>
      </w:r>
    </w:p>
    <w:p w14:paraId="152596A4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5 1.1507304906845093</w:t>
      </w:r>
    </w:p>
    <w:p w14:paraId="5E10D17E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5 1.1356875896453857</w:t>
      </w:r>
    </w:p>
    <w:p w14:paraId="4641A64A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5 0.9373480677604675</w:t>
      </w:r>
    </w:p>
    <w:p w14:paraId="5F9544B7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5 1.0449146032333374</w:t>
      </w:r>
    </w:p>
    <w:p w14:paraId="7C7A0688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5 0.9916018843650818</w:t>
      </w:r>
    </w:p>
    <w:p w14:paraId="70597861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5 0.8725990056991577</w:t>
      </w:r>
    </w:p>
    <w:p w14:paraId="336C0D83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5 0.9483925700187683</w:t>
      </w:r>
    </w:p>
    <w:p w14:paraId="534F2033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5 0.9544685482978821</w:t>
      </w:r>
    </w:p>
    <w:p w14:paraId="1D93148E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6 1.0564621686935425</w:t>
      </w:r>
    </w:p>
    <w:p w14:paraId="2E883EC3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6 0.8666083812713623</w:t>
      </w:r>
    </w:p>
    <w:p w14:paraId="3BDC9B01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6 1.1542677879333496</w:t>
      </w:r>
    </w:p>
    <w:p w14:paraId="193338E0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6 0.9933460354804993</w:t>
      </w:r>
    </w:p>
    <w:p w14:paraId="5D19B61A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6 1.1770087480545044</w:t>
      </w:r>
    </w:p>
    <w:p w14:paraId="3E6BDD49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6 0.9898892641067505</w:t>
      </w:r>
    </w:p>
    <w:p w14:paraId="4B150B31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6 0.8858172297477722</w:t>
      </w:r>
    </w:p>
    <w:p w14:paraId="015B3032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6 1.0445746183395386</w:t>
      </w:r>
    </w:p>
    <w:p w14:paraId="22549607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6 1.2699494361877441</w:t>
      </w:r>
    </w:p>
    <w:p w14:paraId="220C564C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6 0.9466521739959717</w:t>
      </w:r>
    </w:p>
    <w:p w14:paraId="4E577916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7 0.8346492648124695</w:t>
      </w:r>
    </w:p>
    <w:p w14:paraId="0CCD3087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7 1.1576688289642334</w:t>
      </w:r>
    </w:p>
    <w:p w14:paraId="36CB59A6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7 0.8114055395126343</w:t>
      </w:r>
    </w:p>
    <w:p w14:paraId="323B0E65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7 0.8417407870292664</w:t>
      </w:r>
    </w:p>
    <w:p w14:paraId="1EA41169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7 1.076423168182373</w:t>
      </w:r>
    </w:p>
    <w:p w14:paraId="173C9F05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7 0.6661014556884766</w:t>
      </w:r>
    </w:p>
    <w:p w14:paraId="0BAD4D4C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7 0.764982283115387</w:t>
      </w:r>
    </w:p>
    <w:p w14:paraId="127B2538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7 0.8940638303756714</w:t>
      </w:r>
    </w:p>
    <w:p w14:paraId="194F8932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7 0.9421037435531616</w:t>
      </w:r>
    </w:p>
    <w:p w14:paraId="1B4F1151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7 0.7799758315086365</w:t>
      </w:r>
    </w:p>
    <w:p w14:paraId="43581536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8 0.9491860270500183</w:t>
      </w:r>
    </w:p>
    <w:p w14:paraId="253288B8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8 0.75288325548172</w:t>
      </w:r>
    </w:p>
    <w:p w14:paraId="1EB3B4FE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8 1.0107675790786743</w:t>
      </w:r>
    </w:p>
    <w:p w14:paraId="6F3325F3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8 0.7803284525871277</w:t>
      </w:r>
    </w:p>
    <w:p w14:paraId="1843C587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8 0.8455396890640259</w:t>
      </w:r>
    </w:p>
    <w:p w14:paraId="7AFD9565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8 0.8208348751068115</w:t>
      </w:r>
    </w:p>
    <w:p w14:paraId="6D593D39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8 0.8630415797233582</w:t>
      </w:r>
    </w:p>
    <w:p w14:paraId="138EA587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lastRenderedPageBreak/>
        <w:t>Epoch:8 0.9257742166519165</w:t>
      </w:r>
    </w:p>
    <w:p w14:paraId="6270DC38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8 0.5939891338348389</w:t>
      </w:r>
    </w:p>
    <w:p w14:paraId="1EBD48AE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8 0.7591853737831116</w:t>
      </w:r>
    </w:p>
    <w:p w14:paraId="5E9A0A1C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9 0.8285588622093201</w:t>
      </w:r>
    </w:p>
    <w:p w14:paraId="5682B846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9 0.7836753129959106</w:t>
      </w:r>
    </w:p>
    <w:p w14:paraId="6FE4490B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9 0.9227764010429382</w:t>
      </w:r>
    </w:p>
    <w:p w14:paraId="23D30F41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9 1.1397850513458252</w:t>
      </w:r>
    </w:p>
    <w:p w14:paraId="72FCE596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9 1.0597517490386963</w:t>
      </w:r>
    </w:p>
    <w:p w14:paraId="6B009570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9 0.5839279294013977</w:t>
      </w:r>
    </w:p>
    <w:p w14:paraId="1071E3E6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9 0.6617351174354553</w:t>
      </w:r>
    </w:p>
    <w:p w14:paraId="7C40ABEB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9 0.5297598242759705</w:t>
      </w:r>
    </w:p>
    <w:p w14:paraId="58104D82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9 0.76108717918396</w:t>
      </w:r>
    </w:p>
    <w:p w14:paraId="047A46E0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9 0.6275662183761597</w:t>
      </w:r>
    </w:p>
    <w:p w14:paraId="61FDC043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0 0.5742082595825195</w:t>
      </w:r>
    </w:p>
    <w:p w14:paraId="5EC5AFB7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0 0.7891784310340881</w:t>
      </w:r>
    </w:p>
    <w:p w14:paraId="60F2F677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0 0.8384252786636353</w:t>
      </w:r>
    </w:p>
    <w:p w14:paraId="63E61E27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0 0.7063573598861694</w:t>
      </w:r>
    </w:p>
    <w:p w14:paraId="0E1F9FBA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0 0.791817843914032</w:t>
      </w:r>
    </w:p>
    <w:p w14:paraId="6E3F6913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0 0.6157851815223694</w:t>
      </w:r>
    </w:p>
    <w:p w14:paraId="11AEFB30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0 0.7352486848831177</w:t>
      </w:r>
    </w:p>
    <w:p w14:paraId="00E70887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0 0.6997835040092468</w:t>
      </w:r>
    </w:p>
    <w:p w14:paraId="3A3EDD56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0 0.8126636743545532</w:t>
      </w:r>
    </w:p>
    <w:p w14:paraId="18BE1239" w14:textId="77777777" w:rsidR="00930885" w:rsidRPr="00930885" w:rsidRDefault="00930885" w:rsidP="00930885">
      <w:pPr>
        <w:rPr>
          <w:lang w:val="de-DE"/>
        </w:rPr>
      </w:pPr>
      <w:r w:rsidRPr="00930885">
        <w:rPr>
          <w:lang w:val="de-DE"/>
        </w:rPr>
        <w:t>Epoch:10 0.8249329924583435</w:t>
      </w:r>
    </w:p>
    <w:p w14:paraId="4ECDDBD0" w14:textId="77777777" w:rsidR="00930885" w:rsidRDefault="00930885" w:rsidP="00930885">
      <w:r>
        <w:t>The accuracy is: 68.67%</w:t>
      </w:r>
    </w:p>
    <w:p w14:paraId="4A76A2DD" w14:textId="77777777" w:rsidR="00930885" w:rsidRDefault="00930885" w:rsidP="00930885">
      <w:r>
        <w:t>The accuracy of the new test set is: 62.0%</w:t>
      </w:r>
    </w:p>
    <w:p w14:paraId="3DF6E26A" w14:textId="0EA734FF" w:rsidR="009D3D54" w:rsidRDefault="009D3D54" w:rsidP="00930885"/>
    <w:p w14:paraId="3FA8E664" w14:textId="77777777" w:rsidR="009D3D54" w:rsidRDefault="009D3D54">
      <w:pPr>
        <w:widowControl/>
        <w:jc w:val="left"/>
      </w:pPr>
      <w:r>
        <w:br w:type="page"/>
      </w:r>
    </w:p>
    <w:p w14:paraId="7C777A99" w14:textId="4ECF34CB" w:rsidR="00930885" w:rsidRDefault="009D3D54" w:rsidP="00930885">
      <w:proofErr w:type="spellStart"/>
      <w:r>
        <w:lastRenderedPageBreak/>
        <w:t>adam</w:t>
      </w:r>
      <w:proofErr w:type="spellEnd"/>
      <w:r w:rsidRPr="00166146">
        <w:t xml:space="preserve">, </w:t>
      </w:r>
      <w:r>
        <w:t>32</w:t>
      </w:r>
      <w:r w:rsidRPr="00166146">
        <w:t xml:space="preserve"> original, 32 test, l</w:t>
      </w:r>
      <w:r>
        <w:t xml:space="preserve">r0.01, </w:t>
      </w:r>
      <w:proofErr w:type="spellStart"/>
      <w:r>
        <w:t>avgpool</w:t>
      </w:r>
      <w:proofErr w:type="spellEnd"/>
    </w:p>
    <w:p w14:paraId="7E293066" w14:textId="32F0BE12" w:rsidR="009D3D54" w:rsidRDefault="009D3D54" w:rsidP="00930885">
      <w:r w:rsidRPr="009D3D54">
        <w:drawing>
          <wp:inline distT="0" distB="0" distL="0" distR="0" wp14:anchorId="0639BA42" wp14:editId="0E4731BE">
            <wp:extent cx="1737313" cy="1303089"/>
            <wp:effectExtent l="0" t="0" r="0" b="0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scatter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48238" cy="1311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3D54">
        <w:drawing>
          <wp:inline distT="0" distB="0" distL="0" distR="0" wp14:anchorId="630B956D" wp14:editId="4E70621F">
            <wp:extent cx="1689394" cy="1267147"/>
            <wp:effectExtent l="0" t="0" r="6350" b="9525"/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04318" cy="1278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D6437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 1.4106799364089966</w:t>
      </w:r>
    </w:p>
    <w:p w14:paraId="337A5EA2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 1.2825008630752563</w:t>
      </w:r>
    </w:p>
    <w:p w14:paraId="788D3FB8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 1.1091855764389038</w:t>
      </w:r>
    </w:p>
    <w:p w14:paraId="5DD27200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 1.0013341903686523</w:t>
      </w:r>
    </w:p>
    <w:p w14:paraId="6D6C4316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 0.9800693988800049</w:t>
      </w:r>
    </w:p>
    <w:p w14:paraId="6D56A211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 1.138214349746704</w:t>
      </w:r>
    </w:p>
    <w:p w14:paraId="2F9468C7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 1.1224631071090698</w:t>
      </w:r>
    </w:p>
    <w:p w14:paraId="6B8464D8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 1.0051569938659668</w:t>
      </w:r>
    </w:p>
    <w:p w14:paraId="511DA868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 0.8310138583183289</w:t>
      </w:r>
    </w:p>
    <w:p w14:paraId="79D27405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 1.0470874309539795</w:t>
      </w:r>
    </w:p>
    <w:p w14:paraId="19B9E6A5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2 0.7990080714225769</w:t>
      </w:r>
    </w:p>
    <w:p w14:paraId="0BD2011D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2 0.9315094351768494</w:t>
      </w:r>
    </w:p>
    <w:p w14:paraId="12817FB8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2 0.6976986527442932</w:t>
      </w:r>
    </w:p>
    <w:p w14:paraId="0D0D6294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2 1.1477230787277222</w:t>
      </w:r>
    </w:p>
    <w:p w14:paraId="558B8C19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2 0.9474454522132874</w:t>
      </w:r>
    </w:p>
    <w:p w14:paraId="658A8E18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2 0.7071519494056702</w:t>
      </w:r>
    </w:p>
    <w:p w14:paraId="0F7A27F5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2 1.092254638671875</w:t>
      </w:r>
    </w:p>
    <w:p w14:paraId="5C5B916F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2 0.8830727338790894</w:t>
      </w:r>
    </w:p>
    <w:p w14:paraId="3FE72857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2 0.5330110192298889</w:t>
      </w:r>
    </w:p>
    <w:p w14:paraId="2203635B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2 0.8449477553367615</w:t>
      </w:r>
    </w:p>
    <w:p w14:paraId="7707540D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3 0.899048388004303</w:t>
      </w:r>
    </w:p>
    <w:p w14:paraId="6F306730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3 0.37164756655693054</w:t>
      </w:r>
    </w:p>
    <w:p w14:paraId="2EF38F01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3 0.7745106816291809</w:t>
      </w:r>
    </w:p>
    <w:p w14:paraId="50C1E8DD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3 0.7938531041145325</w:t>
      </w:r>
    </w:p>
    <w:p w14:paraId="3A0F3569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3 0.5429136753082275</w:t>
      </w:r>
    </w:p>
    <w:p w14:paraId="7480CFCA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3 0.576779305934906</w:t>
      </w:r>
    </w:p>
    <w:p w14:paraId="0CB05FA3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3 0.6751261949539185</w:t>
      </w:r>
    </w:p>
    <w:p w14:paraId="6551AF61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3 0.5925617218017578</w:t>
      </w:r>
    </w:p>
    <w:p w14:paraId="09C1FACD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3 0.7939656972885132</w:t>
      </w:r>
    </w:p>
    <w:p w14:paraId="71BF46CA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3 0.4238036870956421</w:t>
      </w:r>
    </w:p>
    <w:p w14:paraId="520B95B0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4 0.2757267653942108</w:t>
      </w:r>
    </w:p>
    <w:p w14:paraId="217A66C4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4 0.6142712831497192</w:t>
      </w:r>
    </w:p>
    <w:p w14:paraId="6FC54145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4 0.5378042459487915</w:t>
      </w:r>
    </w:p>
    <w:p w14:paraId="7D65EC9F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4 0.7228313088417053</w:t>
      </w:r>
    </w:p>
    <w:p w14:paraId="4A339A01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4 0.5705839991569519</w:t>
      </w:r>
    </w:p>
    <w:p w14:paraId="38A7F726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4 0.6423935294151306</w:t>
      </w:r>
    </w:p>
    <w:p w14:paraId="1EC13E08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lastRenderedPageBreak/>
        <w:t>Epoch:4 0.5572107434272766</w:t>
      </w:r>
    </w:p>
    <w:p w14:paraId="7675687C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4 0.7973119616508484</w:t>
      </w:r>
    </w:p>
    <w:p w14:paraId="11364400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4 0.5374237895011902</w:t>
      </w:r>
    </w:p>
    <w:p w14:paraId="69DB7DA7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4 0.7010409235954285</w:t>
      </w:r>
    </w:p>
    <w:p w14:paraId="24705EB7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5 0.4164420962333679</w:t>
      </w:r>
    </w:p>
    <w:p w14:paraId="05EE4D4E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5 0.5362833738327026</w:t>
      </w:r>
    </w:p>
    <w:p w14:paraId="22184D01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5 0.526857852935791</w:t>
      </w:r>
    </w:p>
    <w:p w14:paraId="194EE486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5 0.4394455850124359</w:t>
      </w:r>
    </w:p>
    <w:p w14:paraId="02A1B543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5 0.40937426686286926</w:t>
      </w:r>
    </w:p>
    <w:p w14:paraId="10B370E2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5 0.5566156506538391</w:t>
      </w:r>
    </w:p>
    <w:p w14:paraId="4EFE41A7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5 0.7827438712120056</w:t>
      </w:r>
    </w:p>
    <w:p w14:paraId="0B299351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5 0.6664833426475525</w:t>
      </w:r>
    </w:p>
    <w:p w14:paraId="55053043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5 0.6887673735618591</w:t>
      </w:r>
    </w:p>
    <w:p w14:paraId="43197021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5 0.37615078687667847</w:t>
      </w:r>
    </w:p>
    <w:p w14:paraId="41EF6A25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6 0.5293043851852417</w:t>
      </w:r>
    </w:p>
    <w:p w14:paraId="18C7E436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6 0.45183348655700684</w:t>
      </w:r>
    </w:p>
    <w:p w14:paraId="478AAC21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6 0.36559468507766724</w:t>
      </w:r>
    </w:p>
    <w:p w14:paraId="2DFA56E4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6 0.24414995312690735</w:t>
      </w:r>
    </w:p>
    <w:p w14:paraId="77E427B1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6 0.60277259349823</w:t>
      </w:r>
    </w:p>
    <w:p w14:paraId="06D39A5B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6 0.32914572954177856</w:t>
      </w:r>
    </w:p>
    <w:p w14:paraId="7ED53BA5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6 0.3300482928752899</w:t>
      </w:r>
    </w:p>
    <w:p w14:paraId="555E17AF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6 0.6663475036621094</w:t>
      </w:r>
    </w:p>
    <w:p w14:paraId="15BF8066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6 0.473575621843338</w:t>
      </w:r>
    </w:p>
    <w:p w14:paraId="6EAD8B24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6 0.28357964754104614</w:t>
      </w:r>
    </w:p>
    <w:p w14:paraId="12BFC5DD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7 0.5828763842582703</w:t>
      </w:r>
    </w:p>
    <w:p w14:paraId="62166468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7 0.23381492495536804</w:t>
      </w:r>
    </w:p>
    <w:p w14:paraId="1016E1AB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7 0.5973427891731262</w:t>
      </w:r>
    </w:p>
    <w:p w14:paraId="58DC2893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7 0.5536203384399414</w:t>
      </w:r>
    </w:p>
    <w:p w14:paraId="110D65DF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7 0.5859464406967163</w:t>
      </w:r>
    </w:p>
    <w:p w14:paraId="4A09E704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7 0.43885338306427</w:t>
      </w:r>
    </w:p>
    <w:p w14:paraId="78F05778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7 0.6762034296989441</w:t>
      </w:r>
    </w:p>
    <w:p w14:paraId="3758A0B0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7 0.408770352602005</w:t>
      </w:r>
    </w:p>
    <w:p w14:paraId="5E1950C9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7 0.32301953434944153</w:t>
      </w:r>
    </w:p>
    <w:p w14:paraId="0C3D087D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7 0.635369598865509</w:t>
      </w:r>
    </w:p>
    <w:p w14:paraId="1C7B523E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8 0.6211181282997131</w:t>
      </w:r>
    </w:p>
    <w:p w14:paraId="420EDC28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8 0.4650729298591614</w:t>
      </w:r>
    </w:p>
    <w:p w14:paraId="4F20B6E2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8 0.5096664428710938</w:t>
      </w:r>
    </w:p>
    <w:p w14:paraId="3514D977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8 0.41923975944519043</w:t>
      </w:r>
    </w:p>
    <w:p w14:paraId="7BE76A24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8 0.2516181170940399</w:t>
      </w:r>
    </w:p>
    <w:p w14:paraId="77DFE4F4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8 0.4613417685031891</w:t>
      </w:r>
    </w:p>
    <w:p w14:paraId="635F6AD6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8 0.7509604692459106</w:t>
      </w:r>
    </w:p>
    <w:p w14:paraId="5E9279DE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8 0.8113151788711548</w:t>
      </w:r>
    </w:p>
    <w:p w14:paraId="345A2998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8 0.5309816598892212</w:t>
      </w:r>
    </w:p>
    <w:p w14:paraId="01FA6DEF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8 0.32567185163497925</w:t>
      </w:r>
    </w:p>
    <w:p w14:paraId="7F5828C3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lastRenderedPageBreak/>
        <w:t>Epoch:9 0.40342143177986145</w:t>
      </w:r>
    </w:p>
    <w:p w14:paraId="7420B0DB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9 0.2016214281320572</w:t>
      </w:r>
    </w:p>
    <w:p w14:paraId="252DC79B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9 0.4144294857978821</w:t>
      </w:r>
    </w:p>
    <w:p w14:paraId="684F5D7F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9 0.4919327199459076</w:t>
      </w:r>
    </w:p>
    <w:p w14:paraId="47C2C952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9 0.42828187346458435</w:t>
      </w:r>
    </w:p>
    <w:p w14:paraId="16B2361E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9 0.4383583068847656</w:t>
      </w:r>
    </w:p>
    <w:p w14:paraId="4DD2E2E2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9 0.3262070119380951</w:t>
      </w:r>
    </w:p>
    <w:p w14:paraId="2E56C49B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9 0.4825372099876404</w:t>
      </w:r>
    </w:p>
    <w:p w14:paraId="51C1333E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9 0.19041875004768372</w:t>
      </w:r>
    </w:p>
    <w:p w14:paraId="7BD7AF8E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9 0.1773369163274765</w:t>
      </w:r>
    </w:p>
    <w:p w14:paraId="1C76D938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0 0.10097937285900116</w:t>
      </w:r>
    </w:p>
    <w:p w14:paraId="1677EBEC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0 0.34270933270454407</w:t>
      </w:r>
    </w:p>
    <w:p w14:paraId="11A28784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0 0.39402443170547485</w:t>
      </w:r>
    </w:p>
    <w:p w14:paraId="23359112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0 0.2615390419960022</w:t>
      </w:r>
    </w:p>
    <w:p w14:paraId="590B2944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0 0.46804279088974</w:t>
      </w:r>
    </w:p>
    <w:p w14:paraId="1C3B0BB8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0 0.15002767741680145</w:t>
      </w:r>
    </w:p>
    <w:p w14:paraId="203D488B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0 0.46254798769950867</w:t>
      </w:r>
    </w:p>
    <w:p w14:paraId="6A14C6E6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0 0.36627286672592163</w:t>
      </w:r>
    </w:p>
    <w:p w14:paraId="3A1F4D8E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0 0.3231740891933441</w:t>
      </w:r>
    </w:p>
    <w:p w14:paraId="5DEF1EEB" w14:textId="77777777" w:rsidR="00D01E2F" w:rsidRPr="00D01E2F" w:rsidRDefault="00D01E2F" w:rsidP="00D01E2F">
      <w:pPr>
        <w:rPr>
          <w:lang w:val="de-DE"/>
        </w:rPr>
      </w:pPr>
      <w:r w:rsidRPr="00D01E2F">
        <w:rPr>
          <w:lang w:val="de-DE"/>
        </w:rPr>
        <w:t>Epoch:10 0.3209601044654846</w:t>
      </w:r>
    </w:p>
    <w:p w14:paraId="39821183" w14:textId="77777777" w:rsidR="00D01E2F" w:rsidRDefault="00D01E2F" w:rsidP="00D01E2F">
      <w:r>
        <w:t>The accuracy is: 86.77%</w:t>
      </w:r>
    </w:p>
    <w:p w14:paraId="4DE696E5" w14:textId="77777777" w:rsidR="00D01E2F" w:rsidRDefault="00D01E2F" w:rsidP="00D01E2F">
      <w:r>
        <w:t>The accuracy of the new test set is: 46.0%</w:t>
      </w:r>
    </w:p>
    <w:p w14:paraId="58B8778D" w14:textId="0B544172" w:rsidR="00D01E2F" w:rsidRDefault="00D01E2F" w:rsidP="00D01E2F"/>
    <w:p w14:paraId="3A5F6A03" w14:textId="61F59434" w:rsidR="00B67360" w:rsidRDefault="00B67360" w:rsidP="00D01E2F"/>
    <w:p w14:paraId="25437F23" w14:textId="77777777" w:rsidR="00B67360" w:rsidRDefault="00B67360">
      <w:pPr>
        <w:widowControl/>
        <w:jc w:val="left"/>
      </w:pPr>
      <w:r>
        <w:br w:type="page"/>
      </w:r>
    </w:p>
    <w:p w14:paraId="4331A0E0" w14:textId="656FAD63" w:rsidR="00B67360" w:rsidRDefault="00B67360" w:rsidP="00D01E2F">
      <w:proofErr w:type="spellStart"/>
      <w:r>
        <w:lastRenderedPageBreak/>
        <w:t>adam</w:t>
      </w:r>
      <w:proofErr w:type="spellEnd"/>
      <w:r w:rsidRPr="00166146">
        <w:t xml:space="preserve">, </w:t>
      </w:r>
      <w:r>
        <w:t>32</w:t>
      </w:r>
      <w:r w:rsidRPr="00166146">
        <w:t xml:space="preserve"> original, 32 test, l</w:t>
      </w:r>
      <w:r>
        <w:t xml:space="preserve">r0.01, </w:t>
      </w:r>
      <w:proofErr w:type="spellStart"/>
      <w:r>
        <w:t>avgpool</w:t>
      </w:r>
      <w:proofErr w:type="spellEnd"/>
    </w:p>
    <w:p w14:paraId="2A930BE2" w14:textId="467144C4" w:rsidR="00B67360" w:rsidRDefault="00B67360" w:rsidP="00D01E2F">
      <w:pPr>
        <w:rPr>
          <w:noProof/>
        </w:rPr>
      </w:pPr>
      <w:r w:rsidRPr="00B67360">
        <w:drawing>
          <wp:inline distT="0" distB="0" distL="0" distR="0" wp14:anchorId="4DC7BE18" wp14:editId="7689F5F4">
            <wp:extent cx="2371399" cy="1778692"/>
            <wp:effectExtent l="0" t="0" r="0" b="0"/>
            <wp:docPr id="13" name="Picture 1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83655" cy="178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7360">
        <w:rPr>
          <w:noProof/>
        </w:rPr>
        <w:t xml:space="preserve"> </w:t>
      </w:r>
      <w:r w:rsidRPr="00B67360">
        <w:drawing>
          <wp:inline distT="0" distB="0" distL="0" distR="0" wp14:anchorId="1049D966" wp14:editId="2F4DFF8B">
            <wp:extent cx="2335794" cy="1751986"/>
            <wp:effectExtent l="0" t="0" r="7620" b="635"/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55424" cy="176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7C17C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 1.3888826370239258</w:t>
      </w:r>
    </w:p>
    <w:p w14:paraId="29B69C12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 1.494913101196289</w:t>
      </w:r>
    </w:p>
    <w:p w14:paraId="5D8E3933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 1.2731750011444092</w:t>
      </w:r>
    </w:p>
    <w:p w14:paraId="3435517D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 1.1325862407684326</w:t>
      </w:r>
    </w:p>
    <w:p w14:paraId="7C83FAD4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 1.0900379419326782</w:t>
      </w:r>
    </w:p>
    <w:p w14:paraId="6E3A8FB9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 0.9868494868278503</w:t>
      </w:r>
    </w:p>
    <w:p w14:paraId="57A89E06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 0.8237737417221069</w:t>
      </w:r>
    </w:p>
    <w:p w14:paraId="7AC322B8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 0.9160075783729553</w:t>
      </w:r>
    </w:p>
    <w:p w14:paraId="2B17E52E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 1.0782800912857056</w:t>
      </w:r>
    </w:p>
    <w:p w14:paraId="4EBFE4C2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 0.8506641387939453</w:t>
      </w:r>
    </w:p>
    <w:p w14:paraId="32B7D885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2 0.8285740613937378</w:t>
      </w:r>
    </w:p>
    <w:p w14:paraId="51FA2B53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2 0.7713695168495178</w:t>
      </w:r>
    </w:p>
    <w:p w14:paraId="055CF429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2 1.1115115880966187</w:t>
      </w:r>
    </w:p>
    <w:p w14:paraId="5A0F76AD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2 0.9802007675170898</w:t>
      </w:r>
    </w:p>
    <w:p w14:paraId="1E48A404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2 0.7321577668190002</w:t>
      </w:r>
    </w:p>
    <w:p w14:paraId="63C8E6C5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2 0.7808576226234436</w:t>
      </w:r>
    </w:p>
    <w:p w14:paraId="2D4A120C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2 0.7369014620780945</w:t>
      </w:r>
    </w:p>
    <w:p w14:paraId="0DA32137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2 1.0246630907058716</w:t>
      </w:r>
    </w:p>
    <w:p w14:paraId="463E0010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2 0.7496033906936646</w:t>
      </w:r>
    </w:p>
    <w:p w14:paraId="539551C9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2 0.8337731957435608</w:t>
      </w:r>
    </w:p>
    <w:p w14:paraId="226F5C0C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3 0.8403802514076233</w:t>
      </w:r>
    </w:p>
    <w:p w14:paraId="252AEB8A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3 0.8102434873580933</w:t>
      </w:r>
    </w:p>
    <w:p w14:paraId="7A9AC2EE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3 0.7065572142601013</w:t>
      </w:r>
    </w:p>
    <w:p w14:paraId="1E350E56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3 0.5343266725540161</w:t>
      </w:r>
    </w:p>
    <w:p w14:paraId="7473C60A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3 0.47198623418807983</w:t>
      </w:r>
    </w:p>
    <w:p w14:paraId="188174CE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3 0.5318621397018433</w:t>
      </w:r>
    </w:p>
    <w:p w14:paraId="396AD063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3 0.5640830993652344</w:t>
      </w:r>
    </w:p>
    <w:p w14:paraId="51C93FBA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3 0.5290743112564087</w:t>
      </w:r>
    </w:p>
    <w:p w14:paraId="309EB3A3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3 0.3666728734970093</w:t>
      </w:r>
    </w:p>
    <w:p w14:paraId="535E51B9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3 1.1013706922531128</w:t>
      </w:r>
    </w:p>
    <w:p w14:paraId="64721A6B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4 0.5221277475357056</w:t>
      </w:r>
    </w:p>
    <w:p w14:paraId="086C7083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4 0.8267921209335327</w:t>
      </w:r>
    </w:p>
    <w:p w14:paraId="43250BCF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4 0.3542464077472687</w:t>
      </w:r>
    </w:p>
    <w:p w14:paraId="7F42E334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4 0.8978543281555176</w:t>
      </w:r>
    </w:p>
    <w:p w14:paraId="44134E62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lastRenderedPageBreak/>
        <w:t>Epoch:4 0.7580028176307678</w:t>
      </w:r>
    </w:p>
    <w:p w14:paraId="33B2CF42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4 0.5818312168121338</w:t>
      </w:r>
    </w:p>
    <w:p w14:paraId="6DC5DFA8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4 0.3761017620563507</w:t>
      </w:r>
    </w:p>
    <w:p w14:paraId="5B221136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4 0.5622757077217102</w:t>
      </w:r>
    </w:p>
    <w:p w14:paraId="44FB3516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4 0.428957462310791</w:t>
      </w:r>
    </w:p>
    <w:p w14:paraId="7430591E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4 0.34896329045295715</w:t>
      </w:r>
    </w:p>
    <w:p w14:paraId="7DD7C2B7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5 0.4620967507362366</w:t>
      </w:r>
    </w:p>
    <w:p w14:paraId="5955D932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5 0.6347553133964539</w:t>
      </w:r>
    </w:p>
    <w:p w14:paraId="4D7A3099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5 0.5728162527084351</w:t>
      </w:r>
    </w:p>
    <w:p w14:paraId="63A74AD3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5 0.4052916467189789</w:t>
      </w:r>
    </w:p>
    <w:p w14:paraId="23EE7A6A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5 0.464298278093338</w:t>
      </w:r>
    </w:p>
    <w:p w14:paraId="0EDAEE5B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5 0.5730010271072388</w:t>
      </w:r>
    </w:p>
    <w:p w14:paraId="7FF6D539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5 0.5664047002792358</w:t>
      </w:r>
    </w:p>
    <w:p w14:paraId="3B5EE671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5 0.40483903884887695</w:t>
      </w:r>
    </w:p>
    <w:p w14:paraId="42BB44E8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5 0.5234110951423645</w:t>
      </w:r>
    </w:p>
    <w:p w14:paraId="254F598A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5 0.44341349601745605</w:t>
      </w:r>
    </w:p>
    <w:p w14:paraId="702AD421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6 0.35971638560295105</w:t>
      </w:r>
    </w:p>
    <w:p w14:paraId="3618DD64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6 0.3692750036716461</w:t>
      </w:r>
    </w:p>
    <w:p w14:paraId="72F21247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6 0.8070134520530701</w:t>
      </w:r>
    </w:p>
    <w:p w14:paraId="4BB41C89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6 0.35584142804145813</w:t>
      </w:r>
    </w:p>
    <w:p w14:paraId="57B79F97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6 0.2945067584514618</w:t>
      </w:r>
    </w:p>
    <w:p w14:paraId="3A724C4E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6 0.31852632761001587</w:t>
      </w:r>
    </w:p>
    <w:p w14:paraId="4DE62E1E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6 0.3583722412586212</w:t>
      </w:r>
    </w:p>
    <w:p w14:paraId="12841050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6 0.2588720917701721</w:t>
      </w:r>
    </w:p>
    <w:p w14:paraId="6F72979D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6 0.6500377058982849</w:t>
      </w:r>
    </w:p>
    <w:p w14:paraId="1A2F57FA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6 0.38163718581199646</w:t>
      </w:r>
    </w:p>
    <w:p w14:paraId="254EC1B4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7 0.515543520450592</w:t>
      </w:r>
    </w:p>
    <w:p w14:paraId="5969CC7D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7 0.7531259059906006</w:t>
      </w:r>
    </w:p>
    <w:p w14:paraId="4AD6B6CB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7 0.38276803493499756</w:t>
      </w:r>
    </w:p>
    <w:p w14:paraId="2A2F6C5A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7 0.4227727949619293</w:t>
      </w:r>
    </w:p>
    <w:p w14:paraId="785C9408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7 0.2594504654407501</w:t>
      </w:r>
    </w:p>
    <w:p w14:paraId="12A7E0DC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7 0.2813728451728821</w:t>
      </w:r>
    </w:p>
    <w:p w14:paraId="4D6A0567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7 0.4485875964164734</w:t>
      </w:r>
    </w:p>
    <w:p w14:paraId="775E2412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7 0.6312164664268494</w:t>
      </w:r>
    </w:p>
    <w:p w14:paraId="719AB6B4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7 0.39355435967445374</w:t>
      </w:r>
    </w:p>
    <w:p w14:paraId="57601472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7 0.28132352232933044</w:t>
      </w:r>
    </w:p>
    <w:p w14:paraId="1BFD3966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8 0.40969470143318176</w:t>
      </w:r>
    </w:p>
    <w:p w14:paraId="5C8FCBAE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8 0.2647791802883148</w:t>
      </w:r>
    </w:p>
    <w:p w14:paraId="1385B2F2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8 0.3539961278438568</w:t>
      </w:r>
    </w:p>
    <w:p w14:paraId="0B2EB480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8 0.39145973324775696</w:t>
      </w:r>
    </w:p>
    <w:p w14:paraId="19CF4A06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8 0.5520487427711487</w:t>
      </w:r>
    </w:p>
    <w:p w14:paraId="40579282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8 0.23302000761032104</w:t>
      </w:r>
    </w:p>
    <w:p w14:paraId="7A9C6641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8 0.2689800262451172</w:t>
      </w:r>
    </w:p>
    <w:p w14:paraId="5D0BD46E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8 0.5102992057800293</w:t>
      </w:r>
    </w:p>
    <w:p w14:paraId="29E173E0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lastRenderedPageBreak/>
        <w:t>Epoch:8 0.2918379008769989</w:t>
      </w:r>
    </w:p>
    <w:p w14:paraId="49273224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8 0.5972068905830383</w:t>
      </w:r>
    </w:p>
    <w:p w14:paraId="7FBB59C7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9 0.28576868772506714</w:t>
      </w:r>
    </w:p>
    <w:p w14:paraId="51702B2B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9 0.2092728465795517</w:t>
      </w:r>
    </w:p>
    <w:p w14:paraId="5734DE78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9 0.39579033851623535</w:t>
      </w:r>
    </w:p>
    <w:p w14:paraId="2247973C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9 0.25183409452438354</w:t>
      </w:r>
    </w:p>
    <w:p w14:paraId="2F819304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9 0.2515546381473541</w:t>
      </w:r>
    </w:p>
    <w:p w14:paraId="18F1DF77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9 0.48721060156822205</w:t>
      </w:r>
    </w:p>
    <w:p w14:paraId="121697FF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9 0.6134464740753174</w:t>
      </w:r>
    </w:p>
    <w:p w14:paraId="07D1DB38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9 0.45469215512275696</w:t>
      </w:r>
    </w:p>
    <w:p w14:paraId="18D3B50F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9 0.4960242807865143</w:t>
      </w:r>
    </w:p>
    <w:p w14:paraId="0CD5BF64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9 0.15917670726776123</w:t>
      </w:r>
    </w:p>
    <w:p w14:paraId="7F1C28FB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0 0.3927057385444641</w:t>
      </w:r>
    </w:p>
    <w:p w14:paraId="765D1439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0 0.2385074645280838</w:t>
      </w:r>
    </w:p>
    <w:p w14:paraId="6BDDD666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0 0.1851987987756729</w:t>
      </w:r>
    </w:p>
    <w:p w14:paraId="38770576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0 0.15339334309101105</w:t>
      </w:r>
    </w:p>
    <w:p w14:paraId="491943D4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0 0.2950352132320404</w:t>
      </w:r>
    </w:p>
    <w:p w14:paraId="694BEC30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0 0.23079624772071838</w:t>
      </w:r>
    </w:p>
    <w:p w14:paraId="20B0D4EA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0 0.5126594305038452</w:t>
      </w:r>
    </w:p>
    <w:p w14:paraId="3AE4E8EE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0 0.41394758224487305</w:t>
      </w:r>
    </w:p>
    <w:p w14:paraId="7AC8B6B8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0 0.20660905539989471</w:t>
      </w:r>
    </w:p>
    <w:p w14:paraId="01169CE5" w14:textId="77777777" w:rsidR="000739F9" w:rsidRPr="000739F9" w:rsidRDefault="000739F9" w:rsidP="000739F9">
      <w:pPr>
        <w:rPr>
          <w:lang w:val="de-DE"/>
        </w:rPr>
      </w:pPr>
      <w:r w:rsidRPr="000739F9">
        <w:rPr>
          <w:lang w:val="de-DE"/>
        </w:rPr>
        <w:t>Epoch:10 0.46600258350372314</w:t>
      </w:r>
    </w:p>
    <w:p w14:paraId="5B8DADF8" w14:textId="77777777" w:rsidR="000739F9" w:rsidRDefault="000739F9" w:rsidP="000739F9">
      <w:r>
        <w:t>The accuracy is: 89.9%</w:t>
      </w:r>
    </w:p>
    <w:p w14:paraId="0267E242" w14:textId="7F61EF91" w:rsidR="00FF45C1" w:rsidRDefault="000739F9" w:rsidP="000739F9">
      <w:r>
        <w:t>The accuracy of the new test set is: 23.5%</w:t>
      </w:r>
    </w:p>
    <w:p w14:paraId="6B308901" w14:textId="77777777" w:rsidR="00FF45C1" w:rsidRDefault="00FF45C1">
      <w:pPr>
        <w:widowControl/>
        <w:jc w:val="left"/>
      </w:pPr>
      <w:r>
        <w:br w:type="page"/>
      </w:r>
    </w:p>
    <w:p w14:paraId="4004EAF7" w14:textId="77777777" w:rsidR="00FF45C1" w:rsidRDefault="00FF45C1" w:rsidP="00FF45C1">
      <w:proofErr w:type="spellStart"/>
      <w:r>
        <w:lastRenderedPageBreak/>
        <w:t>adam</w:t>
      </w:r>
      <w:proofErr w:type="spellEnd"/>
      <w:r w:rsidRPr="00166146">
        <w:t xml:space="preserve">, </w:t>
      </w:r>
      <w:r>
        <w:t>32</w:t>
      </w:r>
      <w:r w:rsidRPr="00166146">
        <w:t xml:space="preserve"> original, 32 test, l</w:t>
      </w:r>
      <w:r>
        <w:t xml:space="preserve">r0.01, </w:t>
      </w:r>
      <w:proofErr w:type="spellStart"/>
      <w:r>
        <w:t>avgpool</w:t>
      </w:r>
      <w:proofErr w:type="spellEnd"/>
    </w:p>
    <w:p w14:paraId="3EC0A40A" w14:textId="1530E7A3" w:rsidR="000739F9" w:rsidRDefault="00FF45C1" w:rsidP="000739F9">
      <w:pPr>
        <w:rPr>
          <w:noProof/>
        </w:rPr>
      </w:pPr>
      <w:r w:rsidRPr="00FF45C1">
        <w:drawing>
          <wp:inline distT="0" distB="0" distL="0" distR="0" wp14:anchorId="0A05E423" wp14:editId="0039A2DB">
            <wp:extent cx="2059664" cy="1544872"/>
            <wp:effectExtent l="0" t="0" r="0" b="0"/>
            <wp:docPr id="15" name="Picture 1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67761" cy="155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45C1">
        <w:rPr>
          <w:noProof/>
        </w:rPr>
        <w:t xml:space="preserve"> </w:t>
      </w:r>
      <w:r w:rsidRPr="00FF45C1">
        <w:drawing>
          <wp:inline distT="0" distB="0" distL="0" distR="0" wp14:anchorId="33999210" wp14:editId="682CAE8B">
            <wp:extent cx="2037030" cy="1527895"/>
            <wp:effectExtent l="0" t="0" r="1905" b="0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61858" cy="1546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3033A" w14:textId="100F8597" w:rsidR="00FF45C1" w:rsidRDefault="00FF45C1" w:rsidP="000739F9">
      <w:pPr>
        <w:rPr>
          <w:noProof/>
        </w:rPr>
      </w:pPr>
    </w:p>
    <w:p w14:paraId="25E0F3D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 1.3898752927780151</w:t>
      </w:r>
    </w:p>
    <w:p w14:paraId="41F78634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 1.2909713983535767</w:t>
      </w:r>
    </w:p>
    <w:p w14:paraId="4FE43F7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 1.0878119468688965</w:t>
      </w:r>
    </w:p>
    <w:p w14:paraId="0263E2D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 1.0228593349456787</w:t>
      </w:r>
    </w:p>
    <w:p w14:paraId="4D0242CC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 0.8048642873764038</w:t>
      </w:r>
    </w:p>
    <w:p w14:paraId="6AC96D24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 0.9450948238372803</w:t>
      </w:r>
    </w:p>
    <w:p w14:paraId="4C6CF78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 0.7149003148078918</w:t>
      </w:r>
    </w:p>
    <w:p w14:paraId="0B612D8C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 0.5224019289016724</w:t>
      </w:r>
    </w:p>
    <w:p w14:paraId="2A1D011E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 0.6426926255226135</w:t>
      </w:r>
    </w:p>
    <w:p w14:paraId="35C0AAA6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 0.9724266529083252</w:t>
      </w:r>
    </w:p>
    <w:p w14:paraId="3B5F787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2 0.698549747467041</w:t>
      </w:r>
    </w:p>
    <w:p w14:paraId="589D8F73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2 0.9034097194671631</w:t>
      </w:r>
    </w:p>
    <w:p w14:paraId="2F95124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2 0.6989428997039795</w:t>
      </w:r>
    </w:p>
    <w:p w14:paraId="04EB3664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2 0.7164705991744995</w:t>
      </w:r>
    </w:p>
    <w:p w14:paraId="4E9252D3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2 0.612097442150116</w:t>
      </w:r>
    </w:p>
    <w:p w14:paraId="5E8040D7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2 0.7418520450592041</w:t>
      </w:r>
    </w:p>
    <w:p w14:paraId="7944704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2 0.5539825558662415</w:t>
      </w:r>
    </w:p>
    <w:p w14:paraId="5194AE35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2 0.777463972568512</w:t>
      </w:r>
    </w:p>
    <w:p w14:paraId="4FEC13AD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2 0.5222100615501404</w:t>
      </w:r>
    </w:p>
    <w:p w14:paraId="2EBBA752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2 0.5022024512290955</w:t>
      </w:r>
    </w:p>
    <w:p w14:paraId="700EB59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3 0.3919787108898163</w:t>
      </w:r>
    </w:p>
    <w:p w14:paraId="7F59B35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3 0.6397594809532166</w:t>
      </w:r>
    </w:p>
    <w:p w14:paraId="2F427ECE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3 0.46144962310791016</w:t>
      </w:r>
    </w:p>
    <w:p w14:paraId="2507691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3 0.9018998742103577</w:t>
      </w:r>
    </w:p>
    <w:p w14:paraId="2857A9C4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3 0.6727791428565979</w:t>
      </w:r>
    </w:p>
    <w:p w14:paraId="46189B32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3 0.5529091954231262</w:t>
      </w:r>
    </w:p>
    <w:p w14:paraId="3906A295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3 0.37782999873161316</w:t>
      </w:r>
    </w:p>
    <w:p w14:paraId="4E980AA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3 0.782260537147522</w:t>
      </w:r>
    </w:p>
    <w:p w14:paraId="39DE021C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3 0.5625442266464233</w:t>
      </w:r>
    </w:p>
    <w:p w14:paraId="1503CAA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3 0.35650327801704407</w:t>
      </w:r>
    </w:p>
    <w:p w14:paraId="4D826ABE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4 0.35548242926597595</w:t>
      </w:r>
    </w:p>
    <w:p w14:paraId="1F45E174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4 0.8960403203964233</w:t>
      </w:r>
    </w:p>
    <w:p w14:paraId="56E6DE3B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4 0.3953639268875122</w:t>
      </w:r>
    </w:p>
    <w:p w14:paraId="71E85506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4 0.2689064145088196</w:t>
      </w:r>
    </w:p>
    <w:p w14:paraId="7912ADF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lastRenderedPageBreak/>
        <w:t>Epoch:4 0.43023836612701416</w:t>
      </w:r>
    </w:p>
    <w:p w14:paraId="5CA9581D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4 0.588660717010498</w:t>
      </w:r>
    </w:p>
    <w:p w14:paraId="67A639F5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4 0.38827624917030334</w:t>
      </w:r>
    </w:p>
    <w:p w14:paraId="6F0A5BA5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4 0.47078678011894226</w:t>
      </w:r>
    </w:p>
    <w:p w14:paraId="7B6ABB81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4 0.8583083748817444</w:t>
      </w:r>
    </w:p>
    <w:p w14:paraId="48A839B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4 0.8833518624305725</w:t>
      </w:r>
    </w:p>
    <w:p w14:paraId="78BB63C4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5 1.3080024719238281</w:t>
      </w:r>
    </w:p>
    <w:p w14:paraId="47EF562E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5 0.4544907212257385</w:t>
      </w:r>
    </w:p>
    <w:p w14:paraId="43CA05D7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5 0.43668225407600403</w:t>
      </w:r>
    </w:p>
    <w:p w14:paraId="384EEEDC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5 0.41953548789024353</w:t>
      </w:r>
    </w:p>
    <w:p w14:paraId="472E3B06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5 0.40126779675483704</w:t>
      </w:r>
    </w:p>
    <w:p w14:paraId="539B2B7F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5 0.344232439994812</w:t>
      </w:r>
    </w:p>
    <w:p w14:paraId="02E08A92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5 0.4049209654331207</w:t>
      </w:r>
    </w:p>
    <w:p w14:paraId="7B30B7EF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5 0.5166139006614685</w:t>
      </w:r>
    </w:p>
    <w:p w14:paraId="170D552C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5 0.48602166771888733</w:t>
      </w:r>
    </w:p>
    <w:p w14:paraId="75894170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5 0.41062888503074646</w:t>
      </w:r>
    </w:p>
    <w:p w14:paraId="2DA05854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6 0.28783780336380005</w:t>
      </w:r>
    </w:p>
    <w:p w14:paraId="7B69650E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6 0.4405007064342499</w:t>
      </w:r>
    </w:p>
    <w:p w14:paraId="1556C26C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6 0.36778849363327026</w:t>
      </w:r>
    </w:p>
    <w:p w14:paraId="3C6D784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6 0.3465195298194885</w:t>
      </w:r>
    </w:p>
    <w:p w14:paraId="4EAC5432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6 0.2955957055091858</w:t>
      </w:r>
    </w:p>
    <w:p w14:paraId="4426ED8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6 0.4488820731639862</w:t>
      </w:r>
    </w:p>
    <w:p w14:paraId="247385C6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6 0.25325536727905273</w:t>
      </w:r>
    </w:p>
    <w:p w14:paraId="7EDFD112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6 0.41460689902305603</w:t>
      </w:r>
    </w:p>
    <w:p w14:paraId="6B649F11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6 0.30324047803878784</w:t>
      </w:r>
    </w:p>
    <w:p w14:paraId="0E372F03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6 0.3713515102863312</w:t>
      </w:r>
    </w:p>
    <w:p w14:paraId="761345D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7 0.3762954771518707</w:t>
      </w:r>
    </w:p>
    <w:p w14:paraId="5C6BAC23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7 0.4658064544200897</w:t>
      </w:r>
    </w:p>
    <w:p w14:paraId="29B7A2F1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7 0.3996964395046234</w:t>
      </w:r>
    </w:p>
    <w:p w14:paraId="04F2C46E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7 0.7285351157188416</w:t>
      </w:r>
    </w:p>
    <w:p w14:paraId="7066715F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7 1.3175370693206787</w:t>
      </w:r>
    </w:p>
    <w:p w14:paraId="2518394F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7 0.7035847902297974</w:t>
      </w:r>
    </w:p>
    <w:p w14:paraId="2D5B3F7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7 0.9694790244102478</w:t>
      </w:r>
    </w:p>
    <w:p w14:paraId="209EF281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7 0.8918060064315796</w:t>
      </w:r>
    </w:p>
    <w:p w14:paraId="0CCA07C6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7 0.6768172979354858</w:t>
      </w:r>
    </w:p>
    <w:p w14:paraId="3D98E04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7 0.8921455144882202</w:t>
      </w:r>
    </w:p>
    <w:p w14:paraId="2CE15AE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8 0.5791846513748169</w:t>
      </w:r>
    </w:p>
    <w:p w14:paraId="5C69894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8 0.7082055807113647</w:t>
      </w:r>
    </w:p>
    <w:p w14:paraId="57C4C442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8 0.5363056063652039</w:t>
      </w:r>
    </w:p>
    <w:p w14:paraId="32A9F2C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8 0.5733183026313782</w:t>
      </w:r>
    </w:p>
    <w:p w14:paraId="3CD40EEB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8 0.42882004380226135</w:t>
      </w:r>
    </w:p>
    <w:p w14:paraId="2E4D178D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8 0.45805466175079346</w:t>
      </w:r>
    </w:p>
    <w:p w14:paraId="5E8D4F51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8 0.6708095073699951</w:t>
      </w:r>
    </w:p>
    <w:p w14:paraId="6E28C11F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8 0.8432818055152893</w:t>
      </w:r>
    </w:p>
    <w:p w14:paraId="2C85B547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lastRenderedPageBreak/>
        <w:t>Epoch:8 0.6979176998138428</w:t>
      </w:r>
    </w:p>
    <w:p w14:paraId="208837BE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8 0.5091502070426941</w:t>
      </w:r>
    </w:p>
    <w:p w14:paraId="24CF2A6C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9 0.5470296740531921</w:t>
      </w:r>
    </w:p>
    <w:p w14:paraId="3A9B4621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9 0.6608206033706665</w:t>
      </w:r>
    </w:p>
    <w:p w14:paraId="71DE321B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9 0.848271369934082</w:t>
      </w:r>
    </w:p>
    <w:p w14:paraId="74353901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9 0.5061033368110657</w:t>
      </w:r>
    </w:p>
    <w:p w14:paraId="38D8DDA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9 0.7422487139701843</w:t>
      </w:r>
    </w:p>
    <w:p w14:paraId="72BC97CC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9 0.5069065093994141</w:t>
      </w:r>
    </w:p>
    <w:p w14:paraId="48187388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9 0.33384761214256287</w:t>
      </w:r>
    </w:p>
    <w:p w14:paraId="6D14FD26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9 0.4243498742580414</w:t>
      </w:r>
    </w:p>
    <w:p w14:paraId="5940855A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9 0.5781194567680359</w:t>
      </w:r>
    </w:p>
    <w:p w14:paraId="1B48B2ED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9 0.4045471251010895</w:t>
      </w:r>
    </w:p>
    <w:p w14:paraId="4F04F0C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0 0.6397773027420044</w:t>
      </w:r>
    </w:p>
    <w:p w14:paraId="0B961BD3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0 0.5487648248672485</w:t>
      </w:r>
    </w:p>
    <w:p w14:paraId="18B62819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0 0.5776650309562683</w:t>
      </w:r>
    </w:p>
    <w:p w14:paraId="1F2D14A3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0 0.608238697052002</w:t>
      </w:r>
    </w:p>
    <w:p w14:paraId="1F7D649E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0 0.538187563419342</w:t>
      </w:r>
    </w:p>
    <w:p w14:paraId="2889CC1B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0 0.5097087621688843</w:t>
      </w:r>
    </w:p>
    <w:p w14:paraId="4967DEF5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0 0.43009328842163086</w:t>
      </w:r>
    </w:p>
    <w:p w14:paraId="30E12ADB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0 0.34655725955963135</w:t>
      </w:r>
    </w:p>
    <w:p w14:paraId="4935E2D5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0 0.5399163961410522</w:t>
      </w:r>
    </w:p>
    <w:p w14:paraId="334BE5F6" w14:textId="77777777" w:rsidR="00FF45C1" w:rsidRPr="00FF45C1" w:rsidRDefault="00FF45C1" w:rsidP="00FF45C1">
      <w:pPr>
        <w:rPr>
          <w:lang w:val="de-DE"/>
        </w:rPr>
      </w:pPr>
      <w:r w:rsidRPr="00FF45C1">
        <w:rPr>
          <w:lang w:val="de-DE"/>
        </w:rPr>
        <w:t>Epoch:10 0.5403574109077454</w:t>
      </w:r>
    </w:p>
    <w:p w14:paraId="01C1ED61" w14:textId="77777777" w:rsidR="00FF45C1" w:rsidRDefault="00FF45C1" w:rsidP="00FF45C1">
      <w:r>
        <w:t>The accuracy is: 84.83%</w:t>
      </w:r>
    </w:p>
    <w:p w14:paraId="07BC6202" w14:textId="77777777" w:rsidR="00FF45C1" w:rsidRDefault="00FF45C1" w:rsidP="00FF45C1">
      <w:r>
        <w:t>The accuracy of the new test set is: 74.5%</w:t>
      </w:r>
    </w:p>
    <w:p w14:paraId="3E84AA34" w14:textId="0778A7AF" w:rsidR="00C73F29" w:rsidRDefault="00C73F29" w:rsidP="00FF45C1"/>
    <w:p w14:paraId="3AC59893" w14:textId="77777777" w:rsidR="00C73F29" w:rsidRDefault="00C73F29">
      <w:pPr>
        <w:widowControl/>
        <w:jc w:val="left"/>
      </w:pPr>
      <w:r>
        <w:br w:type="page"/>
      </w:r>
    </w:p>
    <w:p w14:paraId="497B1B7D" w14:textId="28F87FA1" w:rsidR="00C73F29" w:rsidRDefault="00C73F29" w:rsidP="00C73F29">
      <w:proofErr w:type="spellStart"/>
      <w:r>
        <w:lastRenderedPageBreak/>
        <w:t>adam</w:t>
      </w:r>
      <w:proofErr w:type="spellEnd"/>
      <w:r w:rsidRPr="00166146">
        <w:t xml:space="preserve">, </w:t>
      </w:r>
      <w:r>
        <w:t>32</w:t>
      </w:r>
      <w:r w:rsidRPr="00166146">
        <w:t xml:space="preserve"> original, 32 test, l</w:t>
      </w:r>
      <w:r>
        <w:t>r0.0</w:t>
      </w:r>
      <w:r>
        <w:t>0</w:t>
      </w:r>
      <w:r>
        <w:t xml:space="preserve">1, </w:t>
      </w:r>
      <w:proofErr w:type="spellStart"/>
      <w:r>
        <w:t>max_pool</w:t>
      </w:r>
      <w:proofErr w:type="spellEnd"/>
    </w:p>
    <w:p w14:paraId="60450F3D" w14:textId="54668980" w:rsidR="00C73F29" w:rsidRDefault="00C73F29" w:rsidP="00C73F29"/>
    <w:p w14:paraId="7CB5D461" w14:textId="29404EC3" w:rsidR="00C73F29" w:rsidRPr="00C73F29" w:rsidRDefault="00C73F29" w:rsidP="00C73F29">
      <w:pPr>
        <w:rPr>
          <w:lang w:val="de-DE"/>
        </w:rPr>
      </w:pPr>
      <w:r w:rsidRPr="00C73F29">
        <w:drawing>
          <wp:inline distT="0" distB="0" distL="0" distR="0" wp14:anchorId="628154D8" wp14:editId="2C6B3A07">
            <wp:extent cx="2265689" cy="1699403"/>
            <wp:effectExtent l="0" t="0" r="1270" b="0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65689" cy="1699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3F29">
        <w:rPr>
          <w:noProof/>
          <w:lang w:val="de-DE"/>
        </w:rPr>
        <w:t xml:space="preserve"> </w:t>
      </w:r>
      <w:r w:rsidRPr="00C73F29">
        <w:drawing>
          <wp:inline distT="0" distB="0" distL="0" distR="0" wp14:anchorId="03C7E08E" wp14:editId="1F31D7A9">
            <wp:extent cx="2249557" cy="1687303"/>
            <wp:effectExtent l="0" t="0" r="0" b="8255"/>
            <wp:docPr id="20" name="Picture 2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65072" cy="169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B07C2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1 1.417392611503601</w:t>
      </w:r>
    </w:p>
    <w:p w14:paraId="31356B07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1 1.1916215419769287</w:t>
      </w:r>
    </w:p>
    <w:p w14:paraId="6957C54E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1 1.1532002687454224</w:t>
      </w:r>
    </w:p>
    <w:p w14:paraId="67393267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1 1.0973368883132935</w:t>
      </w:r>
    </w:p>
    <w:p w14:paraId="184F76EE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1 0.8967417478561401</w:t>
      </w:r>
    </w:p>
    <w:p w14:paraId="3B925650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1 0.875339150428772</w:t>
      </w:r>
    </w:p>
    <w:p w14:paraId="78060A55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1 0.890392005443573</w:t>
      </w:r>
    </w:p>
    <w:p w14:paraId="1AC765D4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1 0.9817814826965332</w:t>
      </w:r>
    </w:p>
    <w:p w14:paraId="6E9A2EBC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1 0.9904709458351135</w:t>
      </w:r>
    </w:p>
    <w:p w14:paraId="2BFFCF65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1 0.840972363948822</w:t>
      </w:r>
    </w:p>
    <w:p w14:paraId="0FC41B27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2 0.712721586227417</w:t>
      </w:r>
    </w:p>
    <w:p w14:paraId="71526941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2 0.7376570701599121</w:t>
      </w:r>
    </w:p>
    <w:p w14:paraId="019CC466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2 0.7706912159919739</w:t>
      </w:r>
    </w:p>
    <w:p w14:paraId="7627322D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2 0.7876911163330078</w:t>
      </w:r>
    </w:p>
    <w:p w14:paraId="58BCE03C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2 0.8162707090377808</w:t>
      </w:r>
    </w:p>
    <w:p w14:paraId="60F334C9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2 0.7732749581336975</w:t>
      </w:r>
    </w:p>
    <w:p w14:paraId="6D3CFECC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2 0.7863377332687378</w:t>
      </w:r>
    </w:p>
    <w:p w14:paraId="5807DB02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2 0.8171698451042175</w:t>
      </w:r>
    </w:p>
    <w:p w14:paraId="4069C227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2 0.8293760418891907</w:t>
      </w:r>
    </w:p>
    <w:p w14:paraId="344A379F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2 0.7272815108299255</w:t>
      </w:r>
    </w:p>
    <w:p w14:paraId="1E44A65B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3 0.7203372716903687</w:t>
      </w:r>
    </w:p>
    <w:p w14:paraId="4AAEB17F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3 0.7793496251106262</w:t>
      </w:r>
    </w:p>
    <w:p w14:paraId="2ADC3712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3 0.517119824886322</w:t>
      </w:r>
    </w:p>
    <w:p w14:paraId="5D397086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3 0.6795005202293396</w:t>
      </w:r>
    </w:p>
    <w:p w14:paraId="7F9EAD5A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3 0.8267630934715271</w:t>
      </w:r>
    </w:p>
    <w:p w14:paraId="056D4C63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3 0.552731990814209</w:t>
      </w:r>
    </w:p>
    <w:p w14:paraId="4D181AA7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3 0.7202670574188232</w:t>
      </w:r>
    </w:p>
    <w:p w14:paraId="30C34459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3 0.5904045104980469</w:t>
      </w:r>
    </w:p>
    <w:p w14:paraId="4E21CF57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3 0.6151160001754761</w:t>
      </w:r>
    </w:p>
    <w:p w14:paraId="021C219D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3 0.7068192958831787</w:t>
      </w:r>
    </w:p>
    <w:p w14:paraId="0C4231D2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4 0.6637765169143677</w:t>
      </w:r>
    </w:p>
    <w:p w14:paraId="627DF817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4 0.690011203289032</w:t>
      </w:r>
    </w:p>
    <w:p w14:paraId="15A38109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4 0.6321564316749573</w:t>
      </w:r>
    </w:p>
    <w:p w14:paraId="3C99F609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lastRenderedPageBreak/>
        <w:t>Epoch:4 0.3512267768383026</w:t>
      </w:r>
    </w:p>
    <w:p w14:paraId="798080D9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4 0.4584779441356659</w:t>
      </w:r>
    </w:p>
    <w:p w14:paraId="51DBECE8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4 0.5347121953964233</w:t>
      </w:r>
    </w:p>
    <w:p w14:paraId="7D1C65A8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4 0.4710296094417572</w:t>
      </w:r>
    </w:p>
    <w:p w14:paraId="4574D504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4 0.4086029529571533</w:t>
      </w:r>
    </w:p>
    <w:p w14:paraId="2E1CE561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4 0.43767181038856506</w:t>
      </w:r>
    </w:p>
    <w:p w14:paraId="2598756F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4 0.46479469537734985</w:t>
      </w:r>
    </w:p>
    <w:p w14:paraId="64DDE9D4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5 0.4672432541847229</w:t>
      </w:r>
    </w:p>
    <w:p w14:paraId="3060674C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5 0.47582322359085083</w:t>
      </w:r>
    </w:p>
    <w:p w14:paraId="7D679D0E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5 0.5452501773834229</w:t>
      </w:r>
    </w:p>
    <w:p w14:paraId="0B01291C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5 0.41303330659866333</w:t>
      </w:r>
    </w:p>
    <w:p w14:paraId="4692D6F0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5 0.3089253902435303</w:t>
      </w:r>
    </w:p>
    <w:p w14:paraId="0A4C7EC5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5 0.29671892523765564</w:t>
      </w:r>
    </w:p>
    <w:p w14:paraId="33A80D48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5 0.5143994092941284</w:t>
      </w:r>
    </w:p>
    <w:p w14:paraId="51124218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5 0.48233339190483093</w:t>
      </w:r>
    </w:p>
    <w:p w14:paraId="447E82BD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5 0.2703441381454468</w:t>
      </w:r>
    </w:p>
    <w:p w14:paraId="446A5557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5 0.29825565218925476</w:t>
      </w:r>
    </w:p>
    <w:p w14:paraId="3E58CBCA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6 0.2923588454723358</w:t>
      </w:r>
    </w:p>
    <w:p w14:paraId="6F8ECE69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6 0.2900737226009369</w:t>
      </w:r>
    </w:p>
    <w:p w14:paraId="54917DAA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6 0.3749294877052307</w:t>
      </w:r>
    </w:p>
    <w:p w14:paraId="6C8ED5C5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6 0.2467464655637741</w:t>
      </w:r>
    </w:p>
    <w:p w14:paraId="3EABDFCD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6 0.39510735869407654</w:t>
      </w:r>
    </w:p>
    <w:p w14:paraId="62B5916A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6 0.25420325994491577</w:t>
      </w:r>
    </w:p>
    <w:p w14:paraId="6A987675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6 0.3557572364807129</w:t>
      </w:r>
    </w:p>
    <w:p w14:paraId="7605565E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6 0.2646116614341736</w:t>
      </w:r>
    </w:p>
    <w:p w14:paraId="45CF5B9E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6 0.4122885465621948</w:t>
      </w:r>
    </w:p>
    <w:p w14:paraId="3EFAA5D3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6 0.4357999861240387</w:t>
      </w:r>
    </w:p>
    <w:p w14:paraId="30B858EF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7 0.3807748854160309</w:t>
      </w:r>
    </w:p>
    <w:p w14:paraId="2B389507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7 0.20450498163700104</w:t>
      </w:r>
    </w:p>
    <w:p w14:paraId="34B9FCF8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7 0.27823832631111145</w:t>
      </w:r>
    </w:p>
    <w:p w14:paraId="5E2A7E40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7 0.2819690406322479</w:t>
      </w:r>
    </w:p>
    <w:p w14:paraId="1F3A3405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7 0.25842368602752686</w:t>
      </w:r>
    </w:p>
    <w:p w14:paraId="16EA6455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7 0.2867256700992584</w:t>
      </w:r>
    </w:p>
    <w:p w14:paraId="3917D36A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7 0.23542124032974243</w:t>
      </w:r>
    </w:p>
    <w:p w14:paraId="62166EBC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7 0.7374892234802246</w:t>
      </w:r>
    </w:p>
    <w:p w14:paraId="11A30B59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7 0.2937789857387543</w:t>
      </w:r>
    </w:p>
    <w:p w14:paraId="36F72222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7 0.22533680498600006</w:t>
      </w:r>
    </w:p>
    <w:p w14:paraId="41E55329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8 0.22219738364219666</w:t>
      </w:r>
    </w:p>
    <w:p w14:paraId="15B41973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8 0.29093921184539795</w:t>
      </w:r>
    </w:p>
    <w:p w14:paraId="3941042E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8 0.23203377425670624</w:t>
      </w:r>
    </w:p>
    <w:p w14:paraId="0E4A236B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8 0.32659682631492615</w:t>
      </w:r>
    </w:p>
    <w:p w14:paraId="4D3D7705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8 0.307325154542923</w:t>
      </w:r>
    </w:p>
    <w:p w14:paraId="4A0BC8AB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8 0.1584669053554535</w:t>
      </w:r>
    </w:p>
    <w:p w14:paraId="411E1765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8 0.23739340901374817</w:t>
      </w:r>
    </w:p>
    <w:p w14:paraId="3A745E46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lastRenderedPageBreak/>
        <w:t>Epoch:8 0.2542334198951721</w:t>
      </w:r>
    </w:p>
    <w:p w14:paraId="1D518271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8 0.3471645414829254</w:t>
      </w:r>
    </w:p>
    <w:p w14:paraId="5B05E8D0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8 0.3904796540737152</w:t>
      </w:r>
    </w:p>
    <w:p w14:paraId="0CC16382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9 0.28622785210609436</w:t>
      </w:r>
    </w:p>
    <w:p w14:paraId="721333F0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9 0.1606956124305725</w:t>
      </w:r>
    </w:p>
    <w:p w14:paraId="65BC637D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9 0.31588733196258545</w:t>
      </w:r>
    </w:p>
    <w:p w14:paraId="0741A26F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9 0.37599244713783264</w:t>
      </w:r>
    </w:p>
    <w:p w14:paraId="7C011EA3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9 0.17349131405353546</w:t>
      </w:r>
    </w:p>
    <w:p w14:paraId="52015AC2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9 0.29817286133766174</w:t>
      </w:r>
    </w:p>
    <w:p w14:paraId="1903B4F2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9 0.15272700786590576</w:t>
      </w:r>
    </w:p>
    <w:p w14:paraId="3E41740B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9 0.5745432376861572</w:t>
      </w:r>
    </w:p>
    <w:p w14:paraId="700D9273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9 0.4750590920448303</w:t>
      </w:r>
    </w:p>
    <w:p w14:paraId="53B8386B" w14:textId="77777777" w:rsidR="00C73F29" w:rsidRPr="00C73F29" w:rsidRDefault="00C73F29" w:rsidP="00C73F29">
      <w:pPr>
        <w:rPr>
          <w:lang w:val="de-DE"/>
        </w:rPr>
      </w:pPr>
      <w:r w:rsidRPr="00C73F29">
        <w:rPr>
          <w:lang w:val="de-DE"/>
        </w:rPr>
        <w:t>Epoch:9 0.3752845227718353</w:t>
      </w:r>
    </w:p>
    <w:p w14:paraId="5D593769" w14:textId="77777777" w:rsidR="00C73F29" w:rsidRPr="00436022" w:rsidRDefault="00C73F29" w:rsidP="00C73F29">
      <w:pPr>
        <w:rPr>
          <w:lang w:val="de-DE"/>
        </w:rPr>
      </w:pPr>
      <w:r w:rsidRPr="00436022">
        <w:rPr>
          <w:lang w:val="de-DE"/>
        </w:rPr>
        <w:t>Epoch:10 0.10571678727865219</w:t>
      </w:r>
    </w:p>
    <w:p w14:paraId="42AFAF7B" w14:textId="77777777" w:rsidR="00C73F29" w:rsidRPr="00436022" w:rsidRDefault="00C73F29" w:rsidP="00C73F29">
      <w:pPr>
        <w:rPr>
          <w:lang w:val="de-DE"/>
        </w:rPr>
      </w:pPr>
      <w:r w:rsidRPr="00436022">
        <w:rPr>
          <w:lang w:val="de-DE"/>
        </w:rPr>
        <w:t>Epoch:10 0.30740681290626526</w:t>
      </w:r>
    </w:p>
    <w:p w14:paraId="68EBD095" w14:textId="77777777" w:rsidR="00C73F29" w:rsidRPr="00436022" w:rsidRDefault="00C73F29" w:rsidP="00C73F29">
      <w:pPr>
        <w:rPr>
          <w:lang w:val="de-DE"/>
        </w:rPr>
      </w:pPr>
      <w:r w:rsidRPr="00436022">
        <w:rPr>
          <w:lang w:val="de-DE"/>
        </w:rPr>
        <w:t>Epoch:10 0.2191915214061737</w:t>
      </w:r>
    </w:p>
    <w:p w14:paraId="39ADC83C" w14:textId="77777777" w:rsidR="00C73F29" w:rsidRPr="00436022" w:rsidRDefault="00C73F29" w:rsidP="00C73F29">
      <w:pPr>
        <w:rPr>
          <w:lang w:val="de-DE"/>
        </w:rPr>
      </w:pPr>
      <w:r w:rsidRPr="00436022">
        <w:rPr>
          <w:lang w:val="de-DE"/>
        </w:rPr>
        <w:t>Epoch:10 0.32799455523490906</w:t>
      </w:r>
    </w:p>
    <w:p w14:paraId="5AE7730C" w14:textId="77777777" w:rsidR="00C73F29" w:rsidRPr="00436022" w:rsidRDefault="00C73F29" w:rsidP="00C73F29">
      <w:pPr>
        <w:rPr>
          <w:lang w:val="de-DE"/>
        </w:rPr>
      </w:pPr>
      <w:r w:rsidRPr="00436022">
        <w:rPr>
          <w:lang w:val="de-DE"/>
        </w:rPr>
        <w:t>Epoch:10 0.12781256437301636</w:t>
      </w:r>
    </w:p>
    <w:p w14:paraId="7C35779C" w14:textId="77777777" w:rsidR="00C73F29" w:rsidRPr="00436022" w:rsidRDefault="00C73F29" w:rsidP="00C73F29">
      <w:pPr>
        <w:rPr>
          <w:lang w:val="de-DE"/>
        </w:rPr>
      </w:pPr>
      <w:r w:rsidRPr="00436022">
        <w:rPr>
          <w:lang w:val="de-DE"/>
        </w:rPr>
        <w:t>Epoch:10 0.20630702376365662</w:t>
      </w:r>
    </w:p>
    <w:p w14:paraId="2A3A9D39" w14:textId="77777777" w:rsidR="00C73F29" w:rsidRPr="00436022" w:rsidRDefault="00C73F29" w:rsidP="00C73F29">
      <w:pPr>
        <w:rPr>
          <w:lang w:val="de-DE"/>
        </w:rPr>
      </w:pPr>
      <w:r w:rsidRPr="00436022">
        <w:rPr>
          <w:lang w:val="de-DE"/>
        </w:rPr>
        <w:t>Epoch:10 0.13338860869407654</w:t>
      </w:r>
    </w:p>
    <w:p w14:paraId="25AE6FCC" w14:textId="77777777" w:rsidR="00C73F29" w:rsidRPr="00436022" w:rsidRDefault="00C73F29" w:rsidP="00C73F29">
      <w:pPr>
        <w:rPr>
          <w:lang w:val="de-DE"/>
        </w:rPr>
      </w:pPr>
      <w:r w:rsidRPr="00436022">
        <w:rPr>
          <w:lang w:val="de-DE"/>
        </w:rPr>
        <w:t>Epoch:10 0.21450428664684296</w:t>
      </w:r>
    </w:p>
    <w:p w14:paraId="3003A1A7" w14:textId="77777777" w:rsidR="00C73F29" w:rsidRPr="00436022" w:rsidRDefault="00C73F29" w:rsidP="00C73F29">
      <w:pPr>
        <w:rPr>
          <w:lang w:val="de-DE"/>
        </w:rPr>
      </w:pPr>
      <w:r w:rsidRPr="00436022">
        <w:rPr>
          <w:lang w:val="de-DE"/>
        </w:rPr>
        <w:t>Epoch:10 0.1597914844751358</w:t>
      </w:r>
    </w:p>
    <w:p w14:paraId="165D5485" w14:textId="77777777" w:rsidR="00C73F29" w:rsidRPr="00436022" w:rsidRDefault="00C73F29" w:rsidP="00C73F29">
      <w:pPr>
        <w:rPr>
          <w:lang w:val="de-DE"/>
        </w:rPr>
      </w:pPr>
      <w:r w:rsidRPr="00436022">
        <w:rPr>
          <w:lang w:val="de-DE"/>
        </w:rPr>
        <w:t>Epoch:10 0.24410274624824524</w:t>
      </w:r>
    </w:p>
    <w:p w14:paraId="1580256C" w14:textId="77777777" w:rsidR="00C73F29" w:rsidRDefault="00C73F29" w:rsidP="00C73F29">
      <w:r>
        <w:t>The accuracy is: 94.3%</w:t>
      </w:r>
    </w:p>
    <w:p w14:paraId="70284F10" w14:textId="77777777" w:rsidR="00C73F29" w:rsidRDefault="00C73F29" w:rsidP="00C73F29">
      <w:r>
        <w:t>The accuracy of the new test set is: 87.5%</w:t>
      </w:r>
    </w:p>
    <w:p w14:paraId="61D6C60C" w14:textId="0937244B" w:rsidR="00CA15EB" w:rsidRDefault="00CA15EB" w:rsidP="00C73F29"/>
    <w:p w14:paraId="2377FF08" w14:textId="77777777" w:rsidR="00CA15EB" w:rsidRDefault="00CA15EB">
      <w:pPr>
        <w:widowControl/>
        <w:jc w:val="left"/>
      </w:pPr>
      <w:r>
        <w:br w:type="page"/>
      </w:r>
    </w:p>
    <w:p w14:paraId="30AC6770" w14:textId="77777777" w:rsidR="00CA15EB" w:rsidRDefault="00CA15EB" w:rsidP="00CA15EB">
      <w:proofErr w:type="spellStart"/>
      <w:r>
        <w:lastRenderedPageBreak/>
        <w:t>adam</w:t>
      </w:r>
      <w:proofErr w:type="spellEnd"/>
      <w:r w:rsidRPr="00166146">
        <w:t xml:space="preserve">, </w:t>
      </w:r>
      <w:r>
        <w:t>32</w:t>
      </w:r>
      <w:r w:rsidRPr="00166146">
        <w:t xml:space="preserve"> original, 32 test, l</w:t>
      </w:r>
      <w:r>
        <w:t xml:space="preserve">r0.001, </w:t>
      </w:r>
      <w:proofErr w:type="spellStart"/>
      <w:r>
        <w:t>max_pool</w:t>
      </w:r>
      <w:proofErr w:type="spellEnd"/>
    </w:p>
    <w:p w14:paraId="313995DE" w14:textId="72DD15FC" w:rsidR="00FF45C1" w:rsidRDefault="00CA15EB" w:rsidP="00C73F29">
      <w:pPr>
        <w:rPr>
          <w:noProof/>
        </w:rPr>
      </w:pPr>
      <w:r w:rsidRPr="00CA15EB">
        <w:drawing>
          <wp:inline distT="0" distB="0" distL="0" distR="0" wp14:anchorId="3D57EC17" wp14:editId="61851867">
            <wp:extent cx="2382108" cy="1786724"/>
            <wp:effectExtent l="0" t="0" r="0" b="4445"/>
            <wp:docPr id="21" name="Picture 2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catter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93263" cy="1795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15EB">
        <w:rPr>
          <w:noProof/>
        </w:rPr>
        <w:t xml:space="preserve"> </w:t>
      </w:r>
      <w:r w:rsidRPr="00CA15EB">
        <w:drawing>
          <wp:inline distT="0" distB="0" distL="0" distR="0" wp14:anchorId="03279CD3" wp14:editId="65D68C9B">
            <wp:extent cx="2323399" cy="1742689"/>
            <wp:effectExtent l="0" t="0" r="1270" b="0"/>
            <wp:docPr id="22" name="Picture 2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38456" cy="1753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8F64F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 1.3760360479354858</w:t>
      </w:r>
    </w:p>
    <w:p w14:paraId="7F9E3952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 1.231378436088562</w:t>
      </w:r>
    </w:p>
    <w:p w14:paraId="7409EC1B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 1.1388046741485596</w:t>
      </w:r>
    </w:p>
    <w:p w14:paraId="3BB3C89C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 1.0983155965805054</w:t>
      </w:r>
    </w:p>
    <w:p w14:paraId="7B23EBCC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 1.059993863105774</w:t>
      </w:r>
    </w:p>
    <w:p w14:paraId="2C19FD3A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 1.0508143901824951</w:t>
      </w:r>
    </w:p>
    <w:p w14:paraId="7C146751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 0.9380971193313599</w:t>
      </w:r>
    </w:p>
    <w:p w14:paraId="35CC990B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 1.164074420928955</w:t>
      </w:r>
    </w:p>
    <w:p w14:paraId="05181656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 1.064357876777649</w:t>
      </w:r>
    </w:p>
    <w:p w14:paraId="081DA4D5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 0.79457688331604</w:t>
      </w:r>
    </w:p>
    <w:p w14:paraId="74492CB5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2 0.806222677230835</w:t>
      </w:r>
    </w:p>
    <w:p w14:paraId="364517D6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2 0.709427535533905</w:t>
      </w:r>
    </w:p>
    <w:p w14:paraId="13B03ECB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2 0.5462039709091187</w:t>
      </w:r>
    </w:p>
    <w:p w14:paraId="6B65A140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2 0.7670049071311951</w:t>
      </w:r>
    </w:p>
    <w:p w14:paraId="34E7F43C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2 0.8143656849861145</w:t>
      </w:r>
    </w:p>
    <w:p w14:paraId="41916F7F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2 0.7930654287338257</w:t>
      </w:r>
    </w:p>
    <w:p w14:paraId="036F42D7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2 0.820410966873169</w:t>
      </w:r>
    </w:p>
    <w:p w14:paraId="5E63F491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2 0.8225765228271484</w:t>
      </w:r>
    </w:p>
    <w:p w14:paraId="3BAA3CF0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2 0.769128143787384</w:t>
      </w:r>
    </w:p>
    <w:p w14:paraId="0CF08A00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2 0.6207879781723022</w:t>
      </w:r>
    </w:p>
    <w:p w14:paraId="02EAC811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3 0.4969322383403778</w:t>
      </w:r>
    </w:p>
    <w:p w14:paraId="0409F225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3 0.8201265335083008</w:t>
      </w:r>
    </w:p>
    <w:p w14:paraId="0C9B313D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3 0.6770926713943481</w:t>
      </w:r>
    </w:p>
    <w:p w14:paraId="38BCB9AF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3 0.5656829476356506</w:t>
      </w:r>
    </w:p>
    <w:p w14:paraId="3B2C3290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3 0.5457375645637512</w:t>
      </w:r>
    </w:p>
    <w:p w14:paraId="299C95E8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3 0.745176374912262</w:t>
      </w:r>
    </w:p>
    <w:p w14:paraId="772FA5B7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3 0.6250788569450378</w:t>
      </w:r>
    </w:p>
    <w:p w14:paraId="79F565C6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3 0.567936360836029</w:t>
      </w:r>
    </w:p>
    <w:p w14:paraId="564E465A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3 0.6590818166732788</w:t>
      </w:r>
    </w:p>
    <w:p w14:paraId="13EDDA6B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3 0.597061038017273</w:t>
      </w:r>
    </w:p>
    <w:p w14:paraId="26E0E7AE" w14:textId="77777777" w:rsidR="00CA15EB" w:rsidRDefault="00CA15EB" w:rsidP="00CA15EB">
      <w:r>
        <w:t>Epoch:4 0.5227078199386597</w:t>
      </w:r>
    </w:p>
    <w:p w14:paraId="1D24C984" w14:textId="77777777" w:rsidR="00CA15EB" w:rsidRDefault="00CA15EB" w:rsidP="00CA15EB">
      <w:r>
        <w:t>Epoch:4 0.5507990717887878</w:t>
      </w:r>
    </w:p>
    <w:p w14:paraId="2753957C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4 0.33299845457077026</w:t>
      </w:r>
    </w:p>
    <w:p w14:paraId="4C9A894B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lastRenderedPageBreak/>
        <w:t>Epoch:4 0.573989987373352</w:t>
      </w:r>
    </w:p>
    <w:p w14:paraId="5F91D484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4 0.7578974962234497</w:t>
      </w:r>
    </w:p>
    <w:p w14:paraId="7892B6B9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4 0.6060858368873596</w:t>
      </w:r>
    </w:p>
    <w:p w14:paraId="2F78D131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4 0.6737386584281921</w:t>
      </w:r>
    </w:p>
    <w:p w14:paraId="48FE138D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4 0.5282589793205261</w:t>
      </w:r>
    </w:p>
    <w:p w14:paraId="5640DE64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4 0.49447035789489746</w:t>
      </w:r>
    </w:p>
    <w:p w14:paraId="11A077D3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4 0.6628082990646362</w:t>
      </w:r>
    </w:p>
    <w:p w14:paraId="542196CB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5 0.38773733377456665</w:t>
      </w:r>
    </w:p>
    <w:p w14:paraId="27A2CBFB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5 0.329757958650589</w:t>
      </w:r>
    </w:p>
    <w:p w14:paraId="2B7814AE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5 0.6575055122375488</w:t>
      </w:r>
    </w:p>
    <w:p w14:paraId="38BE2F67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5 0.4689643979072571</w:t>
      </w:r>
    </w:p>
    <w:p w14:paraId="732D543D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5 0.4196779131889343</w:t>
      </w:r>
    </w:p>
    <w:p w14:paraId="2D058F7D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5 0.44347748160362244</w:t>
      </w:r>
    </w:p>
    <w:p w14:paraId="495E7478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5 0.44661223888397217</w:t>
      </w:r>
    </w:p>
    <w:p w14:paraId="47A6F310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5 0.6678423285484314</w:t>
      </w:r>
    </w:p>
    <w:p w14:paraId="6AC793FD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5 0.4097725749015808</w:t>
      </w:r>
    </w:p>
    <w:p w14:paraId="05852F53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5 0.4489269554615021</w:t>
      </w:r>
    </w:p>
    <w:p w14:paraId="61753188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6 0.2589555084705353</w:t>
      </w:r>
    </w:p>
    <w:p w14:paraId="67FA18F4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6 0.46578049659729004</w:t>
      </w:r>
    </w:p>
    <w:p w14:paraId="009C2DB9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6 0.5055516362190247</w:t>
      </w:r>
    </w:p>
    <w:p w14:paraId="0292C6F6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6 0.35192763805389404</w:t>
      </w:r>
    </w:p>
    <w:p w14:paraId="53E77A0C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6 0.5092045068740845</w:t>
      </w:r>
    </w:p>
    <w:p w14:paraId="724209EA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6 0.40133997797966003</w:t>
      </w:r>
    </w:p>
    <w:p w14:paraId="6A8348A5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6 0.5245894193649292</w:t>
      </w:r>
    </w:p>
    <w:p w14:paraId="4986DED9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6 0.1580631583929062</w:t>
      </w:r>
    </w:p>
    <w:p w14:paraId="561FFCCD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6 0.42605099081993103</w:t>
      </w:r>
    </w:p>
    <w:p w14:paraId="243239BD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6 0.4244758188724518</w:t>
      </w:r>
    </w:p>
    <w:p w14:paraId="35DDC567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7 0.44127100706100464</w:t>
      </w:r>
    </w:p>
    <w:p w14:paraId="17EACDAC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7 0.3316946029663086</w:t>
      </w:r>
    </w:p>
    <w:p w14:paraId="25E0FD61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7 0.26110270619392395</w:t>
      </w:r>
    </w:p>
    <w:p w14:paraId="43652710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7 0.6986240744590759</w:t>
      </w:r>
    </w:p>
    <w:p w14:paraId="1A986CD4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7 0.31683099269866943</w:t>
      </w:r>
    </w:p>
    <w:p w14:paraId="6493B696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7 0.26749300956726074</w:t>
      </w:r>
    </w:p>
    <w:p w14:paraId="11D093D4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7 0.2757044732570648</w:t>
      </w:r>
    </w:p>
    <w:p w14:paraId="09C3DEBF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7 0.347951740026474</w:t>
      </w:r>
    </w:p>
    <w:p w14:paraId="3A44F7BD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7 0.508020281791687</w:t>
      </w:r>
    </w:p>
    <w:p w14:paraId="02E0E9E7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7 0.3564167320728302</w:t>
      </w:r>
    </w:p>
    <w:p w14:paraId="0979E709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8 0.22607219219207764</w:t>
      </w:r>
    </w:p>
    <w:p w14:paraId="24A10CE1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8 0.46330496668815613</w:t>
      </w:r>
    </w:p>
    <w:p w14:paraId="5177DE95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8 0.2981462776660919</w:t>
      </w:r>
    </w:p>
    <w:p w14:paraId="7EA2D653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8 0.4073043167591095</w:t>
      </w:r>
    </w:p>
    <w:p w14:paraId="48052EBB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8 0.13612863421440125</w:t>
      </w:r>
    </w:p>
    <w:p w14:paraId="09DE8A16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8 0.2521754801273346</w:t>
      </w:r>
    </w:p>
    <w:p w14:paraId="396432C7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8 0.18626876175403595</w:t>
      </w:r>
    </w:p>
    <w:p w14:paraId="53FCCC64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lastRenderedPageBreak/>
        <w:t>Epoch:8 0.21329233050346375</w:t>
      </w:r>
    </w:p>
    <w:p w14:paraId="2439F8D6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8 0.3728834092617035</w:t>
      </w:r>
    </w:p>
    <w:p w14:paraId="5F0C01C8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8 0.42844945192337036</w:t>
      </w:r>
    </w:p>
    <w:p w14:paraId="6AAD3FE7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9 0.2602488100528717</w:t>
      </w:r>
    </w:p>
    <w:p w14:paraId="1379707D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9 0.24682247638702393</w:t>
      </w:r>
    </w:p>
    <w:p w14:paraId="34DD30A5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9 0.4653705954551697</w:t>
      </w:r>
    </w:p>
    <w:p w14:paraId="249FFD7D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9 0.14228090643882751</w:t>
      </w:r>
    </w:p>
    <w:p w14:paraId="28CC6C31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9 0.21379391849040985</w:t>
      </w:r>
    </w:p>
    <w:p w14:paraId="455F6E17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9 0.1524088829755783</w:t>
      </w:r>
    </w:p>
    <w:p w14:paraId="790F3D79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9 0.5238229036331177</w:t>
      </w:r>
    </w:p>
    <w:p w14:paraId="58B631FB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9 0.3880206346511841</w:t>
      </w:r>
    </w:p>
    <w:p w14:paraId="60A86118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9 0.271782785654068</w:t>
      </w:r>
    </w:p>
    <w:p w14:paraId="36A1B9AD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9 0.177376389503479</w:t>
      </w:r>
    </w:p>
    <w:p w14:paraId="755CE129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0 0.291911780834198</w:t>
      </w:r>
    </w:p>
    <w:p w14:paraId="0736CE65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0 0.18572798371315002</w:t>
      </w:r>
    </w:p>
    <w:p w14:paraId="5C98ACC4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0 0.25677230954170227</w:t>
      </w:r>
    </w:p>
    <w:p w14:paraId="6828BE42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0 0.19880715012550354</w:t>
      </w:r>
    </w:p>
    <w:p w14:paraId="7E17C8C2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0 0.21240222454071045</w:t>
      </w:r>
    </w:p>
    <w:tbl>
      <w:tblPr>
        <w:tblpPr w:leftFromText="180" w:rightFromText="180" w:vertAnchor="text" w:horzAnchor="page" w:tblpX="5105" w:tblpY="81"/>
        <w:tblW w:w="6233" w:type="dxa"/>
        <w:tblLook w:val="04A0" w:firstRow="1" w:lastRow="0" w:firstColumn="1" w:lastColumn="0" w:noHBand="0" w:noVBand="1"/>
      </w:tblPr>
      <w:tblGrid>
        <w:gridCol w:w="829"/>
        <w:gridCol w:w="770"/>
        <w:gridCol w:w="939"/>
        <w:gridCol w:w="710"/>
        <w:gridCol w:w="710"/>
        <w:gridCol w:w="711"/>
        <w:gridCol w:w="782"/>
        <w:gridCol w:w="782"/>
      </w:tblGrid>
      <w:tr w:rsidR="005916E7" w:rsidRPr="009A5EB1" w14:paraId="3244C72A" w14:textId="77777777" w:rsidTr="005916E7">
        <w:trPr>
          <w:trHeight w:val="236"/>
        </w:trPr>
        <w:tc>
          <w:tcPr>
            <w:tcW w:w="829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</w:tcPr>
          <w:p w14:paraId="0AE212EC" w14:textId="77777777" w:rsidR="005916E7" w:rsidRPr="009A5EB1" w:rsidRDefault="005916E7" w:rsidP="005916E7">
            <w:pPr>
              <w:pStyle w:val="BodyTextIndent2"/>
              <w:ind w:firstLine="0"/>
              <w:jc w:val="left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Accuracy</w:t>
            </w:r>
          </w:p>
        </w:tc>
        <w:tc>
          <w:tcPr>
            <w:tcW w:w="770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</w:tcPr>
          <w:p w14:paraId="1DFCA481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 w:eastAsia="zh-CN"/>
              </w:rPr>
            </w:pPr>
            <w:r>
              <w:rPr>
                <w:sz w:val="16"/>
                <w:szCs w:val="16"/>
                <w:lang w:val="en-GB" w:eastAsia="zh-CN"/>
              </w:rPr>
              <w:t>Original Model</w:t>
            </w:r>
          </w:p>
        </w:tc>
        <w:tc>
          <w:tcPr>
            <w:tcW w:w="939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</w:tcPr>
          <w:p w14:paraId="003FA842" w14:textId="77777777" w:rsidR="005916E7" w:rsidRPr="009A5EB1" w:rsidRDefault="005916E7" w:rsidP="005916E7">
            <w:pPr>
              <w:pStyle w:val="BodyTextIndent2"/>
              <w:ind w:firstLine="0"/>
              <w:jc w:val="center"/>
              <w:rPr>
                <w:sz w:val="16"/>
                <w:szCs w:val="16"/>
                <w:lang w:val="en-GB" w:eastAsia="zh-CN"/>
              </w:rPr>
            </w:pPr>
            <w:r>
              <w:rPr>
                <w:sz w:val="16"/>
                <w:szCs w:val="16"/>
                <w:lang w:val="en-GB" w:eastAsia="zh-CN"/>
              </w:rPr>
              <w:t>Optimizer SDG</w:t>
            </w:r>
          </w:p>
        </w:tc>
        <w:tc>
          <w:tcPr>
            <w:tcW w:w="710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</w:tcPr>
          <w:p w14:paraId="252692B7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 w:eastAsia="zh-CN"/>
              </w:rPr>
            </w:pPr>
            <w:r>
              <w:rPr>
                <w:sz w:val="16"/>
                <w:szCs w:val="16"/>
                <w:lang w:val="en-GB" w:eastAsia="zh-CN"/>
              </w:rPr>
              <w:t xml:space="preserve">Pool </w:t>
            </w:r>
            <w:proofErr w:type="spellStart"/>
            <w:r>
              <w:rPr>
                <w:sz w:val="16"/>
                <w:szCs w:val="16"/>
                <w:lang w:val="en-GB" w:eastAsia="zh-CN"/>
              </w:rPr>
              <w:t>Avg</w:t>
            </w:r>
            <w:proofErr w:type="spellEnd"/>
          </w:p>
        </w:tc>
        <w:tc>
          <w:tcPr>
            <w:tcW w:w="710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</w:tcPr>
          <w:p w14:paraId="53D74CCC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 w:eastAsia="zh-CN"/>
              </w:rPr>
            </w:pPr>
            <w:r>
              <w:rPr>
                <w:sz w:val="16"/>
                <w:szCs w:val="16"/>
                <w:lang w:val="en-GB" w:eastAsia="zh-CN"/>
              </w:rPr>
              <w:t>Batch Size 16</w:t>
            </w:r>
          </w:p>
        </w:tc>
        <w:tc>
          <w:tcPr>
            <w:tcW w:w="711" w:type="dxa"/>
            <w:tcBorders>
              <w:top w:val="single" w:sz="12" w:space="0" w:color="000000"/>
              <w:bottom w:val="single" w:sz="4" w:space="0" w:color="000000"/>
            </w:tcBorders>
          </w:tcPr>
          <w:p w14:paraId="05AA1FEE" w14:textId="77777777" w:rsidR="005916E7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 w:eastAsia="zh-CN"/>
              </w:rPr>
            </w:pPr>
            <w:r>
              <w:rPr>
                <w:sz w:val="16"/>
                <w:szCs w:val="16"/>
                <w:lang w:val="en-GB" w:eastAsia="zh-CN"/>
              </w:rPr>
              <w:t>Batch Size 64</w:t>
            </w:r>
          </w:p>
        </w:tc>
        <w:tc>
          <w:tcPr>
            <w:tcW w:w="782" w:type="dxa"/>
            <w:tcBorders>
              <w:top w:val="single" w:sz="12" w:space="0" w:color="000000"/>
              <w:bottom w:val="single" w:sz="4" w:space="0" w:color="000000"/>
            </w:tcBorders>
          </w:tcPr>
          <w:p w14:paraId="6A979D90" w14:textId="77777777" w:rsidR="005916E7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 w:eastAsia="zh-CN"/>
              </w:rPr>
            </w:pPr>
            <w:r>
              <w:rPr>
                <w:sz w:val="16"/>
                <w:szCs w:val="16"/>
                <w:lang w:val="en-GB" w:eastAsia="zh-CN"/>
              </w:rPr>
              <w:t>Batch Size 128</w:t>
            </w:r>
          </w:p>
        </w:tc>
        <w:tc>
          <w:tcPr>
            <w:tcW w:w="782" w:type="dxa"/>
            <w:tcBorders>
              <w:top w:val="single" w:sz="12" w:space="0" w:color="000000"/>
              <w:bottom w:val="single" w:sz="4" w:space="0" w:color="000000"/>
            </w:tcBorders>
          </w:tcPr>
          <w:p w14:paraId="55848EAE" w14:textId="77777777" w:rsidR="005916E7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 w:eastAsia="zh-CN"/>
              </w:rPr>
            </w:pPr>
            <w:r>
              <w:rPr>
                <w:rFonts w:hint="eastAsia"/>
                <w:sz w:val="16"/>
                <w:szCs w:val="16"/>
                <w:lang w:val="en-GB" w:eastAsia="zh-CN"/>
              </w:rPr>
              <w:t>Batch</w:t>
            </w:r>
          </w:p>
          <w:p w14:paraId="59627C3B" w14:textId="77777777" w:rsidR="005916E7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 w:eastAsia="zh-CN"/>
              </w:rPr>
            </w:pPr>
            <w:r>
              <w:rPr>
                <w:sz w:val="16"/>
                <w:szCs w:val="16"/>
                <w:lang w:val="en-GB" w:eastAsia="zh-CN"/>
              </w:rPr>
              <w:t>Size 256</w:t>
            </w:r>
          </w:p>
        </w:tc>
      </w:tr>
      <w:tr w:rsidR="005916E7" w:rsidRPr="009A5EB1" w14:paraId="6E29ECB3" w14:textId="77777777" w:rsidTr="005916E7">
        <w:trPr>
          <w:trHeight w:val="228"/>
        </w:trPr>
        <w:tc>
          <w:tcPr>
            <w:tcW w:w="829" w:type="dxa"/>
            <w:tcBorders>
              <w:top w:val="single" w:sz="4" w:space="0" w:color="000000"/>
            </w:tcBorders>
            <w:shd w:val="clear" w:color="auto" w:fill="auto"/>
          </w:tcPr>
          <w:p w14:paraId="13996709" w14:textId="77777777" w:rsidR="005916E7" w:rsidRPr="009A5EB1" w:rsidRDefault="005916E7" w:rsidP="005916E7">
            <w:pPr>
              <w:pStyle w:val="BodyTextIndent2"/>
              <w:ind w:firstLine="0"/>
              <w:jc w:val="center"/>
              <w:rPr>
                <w:sz w:val="16"/>
                <w:szCs w:val="16"/>
                <w:lang w:val="en-GB" w:eastAsia="zh-CN"/>
              </w:rPr>
            </w:pPr>
            <w:r>
              <w:rPr>
                <w:sz w:val="16"/>
                <w:szCs w:val="16"/>
                <w:lang w:val="en-GB" w:eastAsia="zh-CN"/>
              </w:rPr>
              <w:t>Training</w:t>
            </w:r>
          </w:p>
        </w:tc>
        <w:tc>
          <w:tcPr>
            <w:tcW w:w="770" w:type="dxa"/>
            <w:tcBorders>
              <w:top w:val="single" w:sz="4" w:space="0" w:color="000000"/>
            </w:tcBorders>
            <w:shd w:val="clear" w:color="auto" w:fill="auto"/>
          </w:tcPr>
          <w:p w14:paraId="7F127066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96.20</w:t>
            </w:r>
            <w:r w:rsidRPr="009A5EB1">
              <w:rPr>
                <w:sz w:val="16"/>
                <w:szCs w:val="16"/>
                <w:lang w:val="en-GB"/>
              </w:rPr>
              <w:t>%</w:t>
            </w:r>
          </w:p>
        </w:tc>
        <w:tc>
          <w:tcPr>
            <w:tcW w:w="939" w:type="dxa"/>
            <w:tcBorders>
              <w:top w:val="single" w:sz="4" w:space="0" w:color="000000"/>
            </w:tcBorders>
            <w:shd w:val="clear" w:color="auto" w:fill="auto"/>
          </w:tcPr>
          <w:p w14:paraId="016EF8BD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56.00%</w:t>
            </w:r>
          </w:p>
        </w:tc>
        <w:tc>
          <w:tcPr>
            <w:tcW w:w="710" w:type="dxa"/>
            <w:tcBorders>
              <w:top w:val="single" w:sz="4" w:space="0" w:color="000000"/>
            </w:tcBorders>
            <w:shd w:val="clear" w:color="auto" w:fill="auto"/>
          </w:tcPr>
          <w:p w14:paraId="19490B8E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93.93</w:t>
            </w:r>
            <w:r>
              <w:rPr>
                <w:rFonts w:hint="eastAsia"/>
                <w:sz w:val="16"/>
                <w:szCs w:val="16"/>
                <w:lang w:val="en-GB" w:eastAsia="zh-CN"/>
              </w:rPr>
              <w:t>%</w:t>
            </w:r>
          </w:p>
        </w:tc>
        <w:tc>
          <w:tcPr>
            <w:tcW w:w="710" w:type="dxa"/>
            <w:tcBorders>
              <w:top w:val="single" w:sz="4" w:space="0" w:color="000000"/>
            </w:tcBorders>
            <w:shd w:val="clear" w:color="auto" w:fill="auto"/>
          </w:tcPr>
          <w:p w14:paraId="224D1676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98.90</w:t>
            </w:r>
            <w:r>
              <w:rPr>
                <w:rFonts w:hint="eastAsia"/>
                <w:sz w:val="16"/>
                <w:szCs w:val="16"/>
                <w:lang w:val="en-GB" w:eastAsia="zh-CN"/>
              </w:rPr>
              <w:t>%</w:t>
            </w:r>
          </w:p>
        </w:tc>
        <w:tc>
          <w:tcPr>
            <w:tcW w:w="711" w:type="dxa"/>
            <w:tcBorders>
              <w:top w:val="single" w:sz="4" w:space="0" w:color="000000"/>
            </w:tcBorders>
          </w:tcPr>
          <w:p w14:paraId="026383FA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97.88</w:t>
            </w:r>
            <w:r>
              <w:rPr>
                <w:rFonts w:hint="eastAsia"/>
                <w:sz w:val="16"/>
                <w:szCs w:val="16"/>
                <w:lang w:val="en-GB" w:eastAsia="zh-CN"/>
              </w:rPr>
              <w:t>%</w:t>
            </w:r>
          </w:p>
        </w:tc>
        <w:tc>
          <w:tcPr>
            <w:tcW w:w="782" w:type="dxa"/>
            <w:tcBorders>
              <w:top w:val="single" w:sz="4" w:space="0" w:color="000000"/>
            </w:tcBorders>
          </w:tcPr>
          <w:p w14:paraId="3ECAB426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95.73%</w:t>
            </w:r>
          </w:p>
        </w:tc>
        <w:tc>
          <w:tcPr>
            <w:tcW w:w="782" w:type="dxa"/>
            <w:tcBorders>
              <w:top w:val="single" w:sz="4" w:space="0" w:color="000000"/>
            </w:tcBorders>
          </w:tcPr>
          <w:p w14:paraId="016DD8FC" w14:textId="77777777" w:rsidR="005916E7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93.23%</w:t>
            </w:r>
          </w:p>
        </w:tc>
      </w:tr>
      <w:tr w:rsidR="005916E7" w:rsidRPr="009A5EB1" w14:paraId="59258AF3" w14:textId="77777777" w:rsidTr="005916E7">
        <w:trPr>
          <w:trHeight w:val="234"/>
        </w:trPr>
        <w:tc>
          <w:tcPr>
            <w:tcW w:w="829" w:type="dxa"/>
            <w:shd w:val="clear" w:color="auto" w:fill="auto"/>
          </w:tcPr>
          <w:p w14:paraId="596A6EDC" w14:textId="77777777" w:rsidR="005916E7" w:rsidRPr="009A5EB1" w:rsidRDefault="005916E7" w:rsidP="005916E7">
            <w:pPr>
              <w:pStyle w:val="BodyTextIndent2"/>
              <w:ind w:firstLine="0"/>
              <w:jc w:val="center"/>
              <w:rPr>
                <w:sz w:val="16"/>
                <w:szCs w:val="16"/>
                <w:lang w:val="en-GB" w:eastAsia="zh-CN"/>
              </w:rPr>
            </w:pPr>
            <w:r>
              <w:rPr>
                <w:sz w:val="16"/>
                <w:szCs w:val="16"/>
                <w:lang w:val="en-GB" w:eastAsia="zh-CN"/>
              </w:rPr>
              <w:t>Test</w:t>
            </w:r>
          </w:p>
        </w:tc>
        <w:tc>
          <w:tcPr>
            <w:tcW w:w="770" w:type="dxa"/>
            <w:shd w:val="clear" w:color="auto" w:fill="auto"/>
          </w:tcPr>
          <w:p w14:paraId="632BDF96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86.50</w:t>
            </w:r>
            <w:r w:rsidRPr="009A5EB1">
              <w:rPr>
                <w:sz w:val="16"/>
                <w:szCs w:val="16"/>
                <w:lang w:val="en-GB"/>
              </w:rPr>
              <w:t>%</w:t>
            </w:r>
          </w:p>
        </w:tc>
        <w:tc>
          <w:tcPr>
            <w:tcW w:w="939" w:type="dxa"/>
            <w:shd w:val="clear" w:color="auto" w:fill="auto"/>
          </w:tcPr>
          <w:p w14:paraId="252D6C63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53.50%</w:t>
            </w:r>
          </w:p>
        </w:tc>
        <w:tc>
          <w:tcPr>
            <w:tcW w:w="710" w:type="dxa"/>
            <w:shd w:val="clear" w:color="auto" w:fill="auto"/>
          </w:tcPr>
          <w:p w14:paraId="5AA3E535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98.90</w:t>
            </w:r>
            <w:r>
              <w:rPr>
                <w:rFonts w:hint="eastAsia"/>
                <w:sz w:val="16"/>
                <w:szCs w:val="16"/>
                <w:lang w:val="en-GB" w:eastAsia="zh-CN"/>
              </w:rPr>
              <w:t>%</w:t>
            </w:r>
          </w:p>
        </w:tc>
        <w:tc>
          <w:tcPr>
            <w:tcW w:w="710" w:type="dxa"/>
            <w:shd w:val="clear" w:color="auto" w:fill="auto"/>
          </w:tcPr>
          <w:p w14:paraId="5C9D1AE3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86.50</w:t>
            </w:r>
            <w:r>
              <w:rPr>
                <w:rFonts w:hint="eastAsia"/>
                <w:sz w:val="16"/>
                <w:szCs w:val="16"/>
                <w:lang w:val="en-GB" w:eastAsia="zh-CN"/>
              </w:rPr>
              <w:t>%</w:t>
            </w:r>
          </w:p>
        </w:tc>
        <w:tc>
          <w:tcPr>
            <w:tcW w:w="711" w:type="dxa"/>
          </w:tcPr>
          <w:p w14:paraId="121D613E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88.50</w:t>
            </w:r>
            <w:r>
              <w:rPr>
                <w:rFonts w:hint="eastAsia"/>
                <w:sz w:val="16"/>
                <w:szCs w:val="16"/>
                <w:lang w:val="en-GB" w:eastAsia="zh-CN"/>
              </w:rPr>
              <w:t>%</w:t>
            </w:r>
          </w:p>
        </w:tc>
        <w:tc>
          <w:tcPr>
            <w:tcW w:w="782" w:type="dxa"/>
          </w:tcPr>
          <w:p w14:paraId="0C2834C9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>
              <w:rPr>
                <w:sz w:val="16"/>
                <w:szCs w:val="16"/>
                <w:lang w:val="en-GB"/>
              </w:rPr>
              <w:t>87.64%</w:t>
            </w:r>
          </w:p>
        </w:tc>
        <w:tc>
          <w:tcPr>
            <w:tcW w:w="782" w:type="dxa"/>
          </w:tcPr>
          <w:p w14:paraId="7D7DAB67" w14:textId="77777777" w:rsidR="005916E7" w:rsidRDefault="005916E7" w:rsidP="005916E7">
            <w:pPr>
              <w:pStyle w:val="BodyTextIndent2"/>
              <w:ind w:firstLine="0"/>
              <w:rPr>
                <w:rFonts w:hint="eastAsia"/>
                <w:sz w:val="16"/>
                <w:szCs w:val="16"/>
                <w:lang w:val="en-GB" w:eastAsia="zh-CN"/>
              </w:rPr>
            </w:pPr>
            <w:r>
              <w:rPr>
                <w:sz w:val="16"/>
                <w:szCs w:val="16"/>
                <w:lang w:val="en-GB"/>
              </w:rPr>
              <w:t>83%</w:t>
            </w:r>
          </w:p>
        </w:tc>
      </w:tr>
    </w:tbl>
    <w:p w14:paraId="717DB20F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0 0.32497966289520264</w:t>
      </w:r>
    </w:p>
    <w:p w14:paraId="7E24E5C0" w14:textId="77777777" w:rsidR="00CA15EB" w:rsidRPr="00CA15EB" w:rsidRDefault="00CA15EB" w:rsidP="00CA15EB">
      <w:pPr>
        <w:rPr>
          <w:lang w:val="de-DE"/>
        </w:rPr>
      </w:pPr>
      <w:r w:rsidRPr="00CA15EB">
        <w:rPr>
          <w:lang w:val="de-DE"/>
        </w:rPr>
        <w:t>Epoch:10 0.21038468182086945</w:t>
      </w:r>
    </w:p>
    <w:p w14:paraId="688F0423" w14:textId="77777777" w:rsidR="00CA15EB" w:rsidRDefault="00CA15EB" w:rsidP="00CA15EB">
      <w:r>
        <w:t>Epoch:10 0.4177749454975128</w:t>
      </w:r>
    </w:p>
    <w:p w14:paraId="519EA9A0" w14:textId="77777777" w:rsidR="00CA15EB" w:rsidRDefault="00CA15EB" w:rsidP="00CA15EB">
      <w:r>
        <w:t>Epoch:10 0.3911469876766205</w:t>
      </w:r>
    </w:p>
    <w:p w14:paraId="4EDE4314" w14:textId="77777777" w:rsidR="00CA15EB" w:rsidRDefault="00CA15EB" w:rsidP="00CA15EB">
      <w:r>
        <w:t>Epoch:10 0.1593971848487854</w:t>
      </w:r>
    </w:p>
    <w:p w14:paraId="3FC03BF2" w14:textId="77777777" w:rsidR="00CA15EB" w:rsidRDefault="00CA15EB" w:rsidP="00CA15EB">
      <w:r>
        <w:t>The accuracy is: 94.27%</w:t>
      </w:r>
    </w:p>
    <w:p w14:paraId="4CC8790C" w14:textId="77777777" w:rsidR="00CA15EB" w:rsidRDefault="00CA15EB" w:rsidP="00CA15EB">
      <w:r>
        <w:t>The accuracy of the new test set is: 89.0%</w:t>
      </w:r>
    </w:p>
    <w:p w14:paraId="41D89BCC" w14:textId="77777777" w:rsidR="00CA15EB" w:rsidRDefault="00CA15EB" w:rsidP="00CA15EB"/>
    <w:p w14:paraId="26A1522B" w14:textId="3089A2A5" w:rsidR="00CA15EB" w:rsidRDefault="00CA15EB" w:rsidP="00CA15EB">
      <w:r>
        <w:t>Process finished with exit code 0</w:t>
      </w:r>
    </w:p>
    <w:p w14:paraId="2B316E28" w14:textId="225BC2AF" w:rsidR="002A21DE" w:rsidRDefault="002A21DE" w:rsidP="00CA15EB"/>
    <w:p w14:paraId="3548785C" w14:textId="77777777" w:rsidR="002A21DE" w:rsidRDefault="002A21DE" w:rsidP="00CA15EB"/>
    <w:tbl>
      <w:tblPr>
        <w:tblpPr w:leftFromText="180" w:rightFromText="180" w:vertAnchor="text" w:horzAnchor="margin" w:tblpY="200"/>
        <w:tblW w:w="4962" w:type="dxa"/>
        <w:tblLook w:val="04A0" w:firstRow="1" w:lastRow="0" w:firstColumn="1" w:lastColumn="0" w:noHBand="0" w:noVBand="1"/>
      </w:tblPr>
      <w:tblGrid>
        <w:gridCol w:w="742"/>
        <w:gridCol w:w="833"/>
        <w:gridCol w:w="822"/>
        <w:gridCol w:w="969"/>
        <w:gridCol w:w="756"/>
        <w:gridCol w:w="840"/>
      </w:tblGrid>
      <w:tr w:rsidR="005916E7" w:rsidRPr="009A5EB1" w14:paraId="54FD0AAE" w14:textId="77777777" w:rsidTr="005916E7">
        <w:trPr>
          <w:trHeight w:val="236"/>
        </w:trPr>
        <w:tc>
          <w:tcPr>
            <w:tcW w:w="742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</w:tcPr>
          <w:p w14:paraId="7F81A1D1" w14:textId="77777777" w:rsidR="005916E7" w:rsidRPr="009A5EB1" w:rsidRDefault="005916E7" w:rsidP="005916E7">
            <w:pPr>
              <w:pStyle w:val="BodyTextIndent2"/>
              <w:ind w:firstLine="0"/>
              <w:jc w:val="left"/>
              <w:rPr>
                <w:sz w:val="16"/>
                <w:szCs w:val="16"/>
                <w:lang w:val="en-GB"/>
              </w:rPr>
            </w:pPr>
            <w:bookmarkStart w:id="0" w:name="_Hlk90551117"/>
            <w:r w:rsidRPr="009A5EB1">
              <w:rPr>
                <w:sz w:val="16"/>
                <w:szCs w:val="16"/>
                <w:lang w:val="en-GB"/>
              </w:rPr>
              <w:t>Attempt</w:t>
            </w:r>
          </w:p>
        </w:tc>
        <w:tc>
          <w:tcPr>
            <w:tcW w:w="833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</w:tcPr>
          <w:p w14:paraId="2B29B9B3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 w:eastAsia="zh-CN"/>
              </w:rPr>
            </w:pPr>
            <w:r w:rsidRPr="009A5EB1">
              <w:rPr>
                <w:sz w:val="16"/>
                <w:szCs w:val="16"/>
                <w:lang w:val="en-GB" w:eastAsia="zh-CN"/>
              </w:rPr>
              <w:t>Accuracy</w:t>
            </w:r>
          </w:p>
        </w:tc>
        <w:tc>
          <w:tcPr>
            <w:tcW w:w="822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</w:tcPr>
          <w:p w14:paraId="7AC5DBB8" w14:textId="77777777" w:rsidR="005916E7" w:rsidRPr="009A5EB1" w:rsidRDefault="005916E7" w:rsidP="005916E7">
            <w:pPr>
              <w:pStyle w:val="BodyTextIndent2"/>
              <w:ind w:firstLine="0"/>
              <w:jc w:val="center"/>
              <w:rPr>
                <w:sz w:val="16"/>
                <w:szCs w:val="16"/>
                <w:lang w:val="en-GB" w:eastAsia="zh-CN"/>
              </w:rPr>
            </w:pPr>
            <w:r w:rsidRPr="009A5EB1">
              <w:rPr>
                <w:sz w:val="16"/>
                <w:szCs w:val="16"/>
                <w:lang w:val="en-GB" w:eastAsia="zh-CN"/>
              </w:rPr>
              <w:t>Criterion</w:t>
            </w:r>
          </w:p>
        </w:tc>
        <w:tc>
          <w:tcPr>
            <w:tcW w:w="969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</w:tcPr>
          <w:p w14:paraId="138B1DEE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 w:eastAsia="zh-CN"/>
              </w:rPr>
            </w:pPr>
            <w:proofErr w:type="spellStart"/>
            <w:r w:rsidRPr="009A5EB1">
              <w:rPr>
                <w:sz w:val="16"/>
                <w:szCs w:val="16"/>
                <w:lang w:val="en-GB" w:eastAsia="zh-CN"/>
              </w:rPr>
              <w:t>Max_depth</w:t>
            </w:r>
            <w:proofErr w:type="spellEnd"/>
          </w:p>
        </w:tc>
        <w:tc>
          <w:tcPr>
            <w:tcW w:w="756" w:type="dxa"/>
            <w:tcBorders>
              <w:top w:val="single" w:sz="12" w:space="0" w:color="000000"/>
              <w:bottom w:val="single" w:sz="4" w:space="0" w:color="000000"/>
            </w:tcBorders>
            <w:shd w:val="clear" w:color="auto" w:fill="auto"/>
          </w:tcPr>
          <w:p w14:paraId="5B07DF25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 w:eastAsia="zh-CN"/>
              </w:rPr>
            </w:pPr>
            <w:r w:rsidRPr="009A5EB1">
              <w:rPr>
                <w:sz w:val="16"/>
                <w:szCs w:val="16"/>
                <w:lang w:val="en-GB" w:eastAsia="zh-CN"/>
              </w:rPr>
              <w:t>Max_</w:t>
            </w:r>
            <w:r w:rsidRPr="009A5EB1">
              <w:rPr>
                <w:sz w:val="16"/>
                <w:szCs w:val="16"/>
                <w:lang w:val="en-GB" w:eastAsia="zh-CN"/>
              </w:rPr>
              <w:br/>
              <w:t>feature</w:t>
            </w:r>
          </w:p>
        </w:tc>
        <w:tc>
          <w:tcPr>
            <w:tcW w:w="840" w:type="dxa"/>
            <w:tcBorders>
              <w:top w:val="single" w:sz="12" w:space="0" w:color="000000"/>
              <w:bottom w:val="single" w:sz="4" w:space="0" w:color="000000"/>
            </w:tcBorders>
          </w:tcPr>
          <w:p w14:paraId="5808644F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 w:eastAsia="zh-CN"/>
              </w:rPr>
            </w:pPr>
            <w:r w:rsidRPr="009A5EB1">
              <w:rPr>
                <w:sz w:val="16"/>
                <w:szCs w:val="16"/>
                <w:lang w:val="en-GB" w:eastAsia="zh-CN"/>
              </w:rPr>
              <w:t>Accuracy (Test)</w:t>
            </w:r>
          </w:p>
        </w:tc>
      </w:tr>
      <w:tr w:rsidR="005916E7" w:rsidRPr="009A5EB1" w14:paraId="3F63F050" w14:textId="77777777" w:rsidTr="005916E7">
        <w:trPr>
          <w:trHeight w:val="228"/>
        </w:trPr>
        <w:tc>
          <w:tcPr>
            <w:tcW w:w="742" w:type="dxa"/>
            <w:tcBorders>
              <w:top w:val="single" w:sz="4" w:space="0" w:color="000000"/>
            </w:tcBorders>
            <w:shd w:val="clear" w:color="auto" w:fill="auto"/>
          </w:tcPr>
          <w:p w14:paraId="0A8FA934" w14:textId="77777777" w:rsidR="005916E7" w:rsidRPr="009A5EB1" w:rsidRDefault="005916E7" w:rsidP="005916E7">
            <w:pPr>
              <w:pStyle w:val="BodyTextIndent2"/>
              <w:ind w:firstLine="0"/>
              <w:jc w:val="center"/>
              <w:rPr>
                <w:sz w:val="16"/>
                <w:szCs w:val="16"/>
                <w:lang w:val="en-GB" w:eastAsia="zh-CN"/>
              </w:rPr>
            </w:pPr>
            <w:r w:rsidRPr="009A5EB1">
              <w:rPr>
                <w:sz w:val="16"/>
                <w:szCs w:val="16"/>
                <w:lang w:val="en-GB" w:eastAsia="zh-CN"/>
              </w:rPr>
              <w:t>1</w:t>
            </w:r>
          </w:p>
        </w:tc>
        <w:tc>
          <w:tcPr>
            <w:tcW w:w="833" w:type="dxa"/>
            <w:tcBorders>
              <w:top w:val="single" w:sz="4" w:space="0" w:color="000000"/>
            </w:tcBorders>
            <w:shd w:val="clear" w:color="auto" w:fill="auto"/>
          </w:tcPr>
          <w:p w14:paraId="445AEA43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85.89%</w:t>
            </w:r>
          </w:p>
        </w:tc>
        <w:tc>
          <w:tcPr>
            <w:tcW w:w="822" w:type="dxa"/>
            <w:tcBorders>
              <w:top w:val="single" w:sz="4" w:space="0" w:color="000000"/>
            </w:tcBorders>
            <w:shd w:val="clear" w:color="auto" w:fill="auto"/>
          </w:tcPr>
          <w:p w14:paraId="6ED9D2EB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proofErr w:type="spellStart"/>
            <w:r w:rsidRPr="009A5EB1">
              <w:rPr>
                <w:sz w:val="16"/>
                <w:szCs w:val="16"/>
                <w:lang w:val="en-GB"/>
              </w:rPr>
              <w:t>gini</w:t>
            </w:r>
            <w:proofErr w:type="spellEnd"/>
          </w:p>
        </w:tc>
        <w:tc>
          <w:tcPr>
            <w:tcW w:w="969" w:type="dxa"/>
            <w:tcBorders>
              <w:top w:val="single" w:sz="4" w:space="0" w:color="000000"/>
            </w:tcBorders>
            <w:shd w:val="clear" w:color="auto" w:fill="auto"/>
          </w:tcPr>
          <w:p w14:paraId="357D859F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13</w:t>
            </w:r>
          </w:p>
        </w:tc>
        <w:tc>
          <w:tcPr>
            <w:tcW w:w="756" w:type="dxa"/>
            <w:tcBorders>
              <w:top w:val="single" w:sz="4" w:space="0" w:color="000000"/>
            </w:tcBorders>
            <w:shd w:val="clear" w:color="auto" w:fill="auto"/>
          </w:tcPr>
          <w:p w14:paraId="2B7BEF2B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auto</w:t>
            </w:r>
          </w:p>
        </w:tc>
        <w:tc>
          <w:tcPr>
            <w:tcW w:w="840" w:type="dxa"/>
            <w:tcBorders>
              <w:top w:val="single" w:sz="4" w:space="0" w:color="000000"/>
            </w:tcBorders>
          </w:tcPr>
          <w:p w14:paraId="4C930642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68%</w:t>
            </w:r>
          </w:p>
        </w:tc>
      </w:tr>
      <w:tr w:rsidR="005916E7" w:rsidRPr="009A5EB1" w14:paraId="62B5634E" w14:textId="77777777" w:rsidTr="005916E7">
        <w:trPr>
          <w:trHeight w:val="234"/>
        </w:trPr>
        <w:tc>
          <w:tcPr>
            <w:tcW w:w="742" w:type="dxa"/>
            <w:shd w:val="clear" w:color="auto" w:fill="auto"/>
          </w:tcPr>
          <w:p w14:paraId="7806FAD6" w14:textId="77777777" w:rsidR="005916E7" w:rsidRPr="009A5EB1" w:rsidRDefault="005916E7" w:rsidP="005916E7">
            <w:pPr>
              <w:pStyle w:val="BodyTextIndent2"/>
              <w:ind w:firstLine="0"/>
              <w:jc w:val="center"/>
              <w:rPr>
                <w:sz w:val="16"/>
                <w:szCs w:val="16"/>
                <w:lang w:val="en-GB" w:eastAsia="zh-CN"/>
              </w:rPr>
            </w:pPr>
            <w:r w:rsidRPr="009A5EB1">
              <w:rPr>
                <w:sz w:val="16"/>
                <w:szCs w:val="16"/>
                <w:lang w:val="en-GB" w:eastAsia="zh-CN"/>
              </w:rPr>
              <w:t>2</w:t>
            </w:r>
          </w:p>
        </w:tc>
        <w:tc>
          <w:tcPr>
            <w:tcW w:w="833" w:type="dxa"/>
            <w:shd w:val="clear" w:color="auto" w:fill="auto"/>
          </w:tcPr>
          <w:p w14:paraId="3ED1D269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86.11%</w:t>
            </w:r>
          </w:p>
        </w:tc>
        <w:tc>
          <w:tcPr>
            <w:tcW w:w="822" w:type="dxa"/>
            <w:shd w:val="clear" w:color="auto" w:fill="auto"/>
          </w:tcPr>
          <w:p w14:paraId="1281EAED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proofErr w:type="spellStart"/>
            <w:r w:rsidRPr="009A5EB1">
              <w:rPr>
                <w:sz w:val="16"/>
                <w:szCs w:val="16"/>
                <w:lang w:val="en-GB"/>
              </w:rPr>
              <w:t>gini</w:t>
            </w:r>
            <w:proofErr w:type="spellEnd"/>
          </w:p>
        </w:tc>
        <w:tc>
          <w:tcPr>
            <w:tcW w:w="969" w:type="dxa"/>
            <w:shd w:val="clear" w:color="auto" w:fill="auto"/>
          </w:tcPr>
          <w:p w14:paraId="1D1E4557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13</w:t>
            </w:r>
          </w:p>
        </w:tc>
        <w:tc>
          <w:tcPr>
            <w:tcW w:w="756" w:type="dxa"/>
            <w:shd w:val="clear" w:color="auto" w:fill="auto"/>
          </w:tcPr>
          <w:p w14:paraId="2D56D9C6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log2</w:t>
            </w:r>
          </w:p>
        </w:tc>
        <w:tc>
          <w:tcPr>
            <w:tcW w:w="840" w:type="dxa"/>
          </w:tcPr>
          <w:p w14:paraId="77ED391F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78%</w:t>
            </w:r>
          </w:p>
        </w:tc>
      </w:tr>
      <w:tr w:rsidR="005916E7" w:rsidRPr="009A5EB1" w14:paraId="488CA71E" w14:textId="77777777" w:rsidTr="005916E7">
        <w:trPr>
          <w:trHeight w:val="228"/>
        </w:trPr>
        <w:tc>
          <w:tcPr>
            <w:tcW w:w="742" w:type="dxa"/>
            <w:shd w:val="clear" w:color="auto" w:fill="auto"/>
          </w:tcPr>
          <w:p w14:paraId="63AF89B7" w14:textId="77777777" w:rsidR="005916E7" w:rsidRPr="009A5EB1" w:rsidRDefault="005916E7" w:rsidP="005916E7">
            <w:pPr>
              <w:pStyle w:val="BodyTextIndent2"/>
              <w:ind w:firstLine="0"/>
              <w:jc w:val="center"/>
              <w:rPr>
                <w:sz w:val="16"/>
                <w:szCs w:val="16"/>
                <w:lang w:val="en-GB" w:eastAsia="zh-CN"/>
              </w:rPr>
            </w:pPr>
            <w:r w:rsidRPr="009A5EB1">
              <w:rPr>
                <w:sz w:val="16"/>
                <w:szCs w:val="16"/>
                <w:lang w:val="en-GB" w:eastAsia="zh-CN"/>
              </w:rPr>
              <w:t>3</w:t>
            </w:r>
          </w:p>
        </w:tc>
        <w:tc>
          <w:tcPr>
            <w:tcW w:w="833" w:type="dxa"/>
            <w:shd w:val="clear" w:color="auto" w:fill="auto"/>
          </w:tcPr>
          <w:p w14:paraId="60431E46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88.89%</w:t>
            </w:r>
          </w:p>
        </w:tc>
        <w:tc>
          <w:tcPr>
            <w:tcW w:w="822" w:type="dxa"/>
            <w:shd w:val="clear" w:color="auto" w:fill="auto"/>
          </w:tcPr>
          <w:p w14:paraId="09ED59BF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proofErr w:type="spellStart"/>
            <w:r w:rsidRPr="009A5EB1">
              <w:rPr>
                <w:sz w:val="16"/>
                <w:szCs w:val="16"/>
                <w:lang w:val="en-GB"/>
              </w:rPr>
              <w:t>gini</w:t>
            </w:r>
            <w:proofErr w:type="spellEnd"/>
          </w:p>
        </w:tc>
        <w:tc>
          <w:tcPr>
            <w:tcW w:w="969" w:type="dxa"/>
            <w:shd w:val="clear" w:color="auto" w:fill="auto"/>
          </w:tcPr>
          <w:p w14:paraId="7198A097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13</w:t>
            </w:r>
          </w:p>
        </w:tc>
        <w:tc>
          <w:tcPr>
            <w:tcW w:w="756" w:type="dxa"/>
            <w:shd w:val="clear" w:color="auto" w:fill="auto"/>
          </w:tcPr>
          <w:p w14:paraId="0755C781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auto</w:t>
            </w:r>
          </w:p>
        </w:tc>
        <w:tc>
          <w:tcPr>
            <w:tcW w:w="840" w:type="dxa"/>
          </w:tcPr>
          <w:p w14:paraId="00D36314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78%</w:t>
            </w:r>
          </w:p>
        </w:tc>
      </w:tr>
      <w:tr w:rsidR="005916E7" w:rsidRPr="009A5EB1" w14:paraId="0B6DB4C7" w14:textId="77777777" w:rsidTr="005916E7">
        <w:trPr>
          <w:trHeight w:val="228"/>
        </w:trPr>
        <w:tc>
          <w:tcPr>
            <w:tcW w:w="742" w:type="dxa"/>
            <w:shd w:val="clear" w:color="auto" w:fill="auto"/>
          </w:tcPr>
          <w:p w14:paraId="56F41439" w14:textId="77777777" w:rsidR="005916E7" w:rsidRPr="009A5EB1" w:rsidRDefault="005916E7" w:rsidP="005916E7">
            <w:pPr>
              <w:pStyle w:val="BodyTextIndent2"/>
              <w:ind w:firstLine="0"/>
              <w:jc w:val="center"/>
              <w:rPr>
                <w:sz w:val="16"/>
                <w:szCs w:val="16"/>
                <w:lang w:val="en-GB" w:eastAsia="zh-CN"/>
              </w:rPr>
            </w:pPr>
            <w:r w:rsidRPr="009A5EB1">
              <w:rPr>
                <w:sz w:val="16"/>
                <w:szCs w:val="16"/>
                <w:lang w:val="en-GB" w:eastAsia="zh-CN"/>
              </w:rPr>
              <w:t>4</w:t>
            </w:r>
          </w:p>
        </w:tc>
        <w:tc>
          <w:tcPr>
            <w:tcW w:w="833" w:type="dxa"/>
            <w:shd w:val="clear" w:color="auto" w:fill="auto"/>
          </w:tcPr>
          <w:p w14:paraId="6CB8AA58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86.22%</w:t>
            </w:r>
          </w:p>
        </w:tc>
        <w:tc>
          <w:tcPr>
            <w:tcW w:w="822" w:type="dxa"/>
            <w:shd w:val="clear" w:color="auto" w:fill="auto"/>
          </w:tcPr>
          <w:p w14:paraId="036BD16E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proofErr w:type="spellStart"/>
            <w:r w:rsidRPr="009A5EB1">
              <w:rPr>
                <w:sz w:val="16"/>
                <w:szCs w:val="16"/>
                <w:lang w:val="en-GB"/>
              </w:rPr>
              <w:t>gini</w:t>
            </w:r>
            <w:proofErr w:type="spellEnd"/>
          </w:p>
        </w:tc>
        <w:tc>
          <w:tcPr>
            <w:tcW w:w="969" w:type="dxa"/>
            <w:shd w:val="clear" w:color="auto" w:fill="auto"/>
          </w:tcPr>
          <w:p w14:paraId="5A4E2C52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12</w:t>
            </w:r>
          </w:p>
        </w:tc>
        <w:tc>
          <w:tcPr>
            <w:tcW w:w="756" w:type="dxa"/>
            <w:shd w:val="clear" w:color="auto" w:fill="auto"/>
          </w:tcPr>
          <w:p w14:paraId="04072AF2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auto</w:t>
            </w:r>
          </w:p>
        </w:tc>
        <w:tc>
          <w:tcPr>
            <w:tcW w:w="840" w:type="dxa"/>
          </w:tcPr>
          <w:p w14:paraId="220741A2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76%</w:t>
            </w:r>
          </w:p>
        </w:tc>
      </w:tr>
      <w:tr w:rsidR="005916E7" w:rsidRPr="009A5EB1" w14:paraId="74B0FA13" w14:textId="77777777" w:rsidTr="005916E7">
        <w:trPr>
          <w:trHeight w:val="228"/>
        </w:trPr>
        <w:tc>
          <w:tcPr>
            <w:tcW w:w="742" w:type="dxa"/>
            <w:tcBorders>
              <w:bottom w:val="single" w:sz="12" w:space="0" w:color="000000"/>
            </w:tcBorders>
            <w:shd w:val="clear" w:color="auto" w:fill="auto"/>
          </w:tcPr>
          <w:p w14:paraId="0ABCF05E" w14:textId="77777777" w:rsidR="005916E7" w:rsidRPr="009A5EB1" w:rsidRDefault="005916E7" w:rsidP="005916E7">
            <w:pPr>
              <w:pStyle w:val="BodyTextIndent2"/>
              <w:ind w:firstLine="0"/>
              <w:jc w:val="center"/>
              <w:rPr>
                <w:sz w:val="16"/>
                <w:szCs w:val="16"/>
                <w:lang w:val="en-GB" w:eastAsia="zh-CN"/>
              </w:rPr>
            </w:pPr>
            <w:proofErr w:type="spellStart"/>
            <w:r w:rsidRPr="009A5EB1">
              <w:rPr>
                <w:sz w:val="16"/>
                <w:szCs w:val="16"/>
                <w:lang w:val="en-GB" w:eastAsia="zh-CN"/>
              </w:rPr>
              <w:t>Avg</w:t>
            </w:r>
            <w:proofErr w:type="spellEnd"/>
          </w:p>
        </w:tc>
        <w:tc>
          <w:tcPr>
            <w:tcW w:w="833" w:type="dxa"/>
            <w:tcBorders>
              <w:bottom w:val="single" w:sz="12" w:space="0" w:color="000000"/>
            </w:tcBorders>
            <w:shd w:val="clear" w:color="auto" w:fill="auto"/>
          </w:tcPr>
          <w:p w14:paraId="0D5DF0DC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86.78%</w:t>
            </w:r>
          </w:p>
        </w:tc>
        <w:tc>
          <w:tcPr>
            <w:tcW w:w="822" w:type="dxa"/>
            <w:tcBorders>
              <w:bottom w:val="single" w:sz="12" w:space="0" w:color="000000"/>
            </w:tcBorders>
            <w:shd w:val="clear" w:color="auto" w:fill="auto"/>
          </w:tcPr>
          <w:p w14:paraId="67EDEFED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/</w:t>
            </w:r>
          </w:p>
        </w:tc>
        <w:tc>
          <w:tcPr>
            <w:tcW w:w="969" w:type="dxa"/>
            <w:tcBorders>
              <w:bottom w:val="single" w:sz="12" w:space="0" w:color="000000"/>
            </w:tcBorders>
            <w:shd w:val="clear" w:color="auto" w:fill="auto"/>
          </w:tcPr>
          <w:p w14:paraId="2E1A464B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/</w:t>
            </w:r>
          </w:p>
        </w:tc>
        <w:tc>
          <w:tcPr>
            <w:tcW w:w="756" w:type="dxa"/>
            <w:tcBorders>
              <w:bottom w:val="single" w:sz="12" w:space="0" w:color="000000"/>
            </w:tcBorders>
            <w:shd w:val="clear" w:color="auto" w:fill="auto"/>
          </w:tcPr>
          <w:p w14:paraId="41077400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/</w:t>
            </w:r>
          </w:p>
        </w:tc>
        <w:tc>
          <w:tcPr>
            <w:tcW w:w="840" w:type="dxa"/>
            <w:tcBorders>
              <w:bottom w:val="single" w:sz="12" w:space="0" w:color="000000"/>
            </w:tcBorders>
          </w:tcPr>
          <w:p w14:paraId="55FA0C26" w14:textId="77777777" w:rsidR="005916E7" w:rsidRPr="009A5EB1" w:rsidRDefault="005916E7" w:rsidP="005916E7">
            <w:pPr>
              <w:pStyle w:val="BodyTextIndent2"/>
              <w:ind w:firstLine="0"/>
              <w:rPr>
                <w:sz w:val="16"/>
                <w:szCs w:val="16"/>
                <w:lang w:val="en-GB"/>
              </w:rPr>
            </w:pPr>
            <w:r w:rsidRPr="009A5EB1">
              <w:rPr>
                <w:sz w:val="16"/>
                <w:szCs w:val="16"/>
                <w:lang w:val="en-GB"/>
              </w:rPr>
              <w:t>75%</w:t>
            </w:r>
          </w:p>
        </w:tc>
      </w:tr>
      <w:bookmarkEnd w:id="0"/>
    </w:tbl>
    <w:p w14:paraId="3316A8B1" w14:textId="77777777" w:rsidR="00CA15EB" w:rsidRDefault="00CA15EB" w:rsidP="00C73F29">
      <w:pPr>
        <w:rPr>
          <w:rFonts w:hint="eastAsia"/>
        </w:rPr>
      </w:pPr>
    </w:p>
    <w:sectPr w:rsidR="00CA15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392F6" w14:textId="77777777" w:rsidR="00A02114" w:rsidRDefault="00A02114" w:rsidP="00783598">
      <w:r>
        <w:separator/>
      </w:r>
    </w:p>
  </w:endnote>
  <w:endnote w:type="continuationSeparator" w:id="0">
    <w:p w14:paraId="52E86EED" w14:textId="77777777" w:rsidR="00A02114" w:rsidRDefault="00A02114" w:rsidP="00783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DA8CE" w14:textId="77777777" w:rsidR="00A02114" w:rsidRDefault="00A02114" w:rsidP="00783598">
      <w:r>
        <w:separator/>
      </w:r>
    </w:p>
  </w:footnote>
  <w:footnote w:type="continuationSeparator" w:id="0">
    <w:p w14:paraId="0B8CB56A" w14:textId="77777777" w:rsidR="00A02114" w:rsidRDefault="00A02114" w:rsidP="007835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TQ0tzQ0MDczNDRS0lEKTi0uzszPAykwqgUAoRvX7iwAAAA="/>
  </w:docVars>
  <w:rsids>
    <w:rsidRoot w:val="00101504"/>
    <w:rsid w:val="000739F9"/>
    <w:rsid w:val="000D1CBA"/>
    <w:rsid w:val="00101504"/>
    <w:rsid w:val="00166146"/>
    <w:rsid w:val="0017024B"/>
    <w:rsid w:val="002747D2"/>
    <w:rsid w:val="002A21DE"/>
    <w:rsid w:val="0032116B"/>
    <w:rsid w:val="00436022"/>
    <w:rsid w:val="005916E7"/>
    <w:rsid w:val="005F1E95"/>
    <w:rsid w:val="00783598"/>
    <w:rsid w:val="00792033"/>
    <w:rsid w:val="00930885"/>
    <w:rsid w:val="009B2C3A"/>
    <w:rsid w:val="009D3D54"/>
    <w:rsid w:val="00A02114"/>
    <w:rsid w:val="00A04DD5"/>
    <w:rsid w:val="00B67360"/>
    <w:rsid w:val="00C73F29"/>
    <w:rsid w:val="00CA15EB"/>
    <w:rsid w:val="00CF1449"/>
    <w:rsid w:val="00D01E2F"/>
    <w:rsid w:val="00D42869"/>
    <w:rsid w:val="00DF0D67"/>
    <w:rsid w:val="00E66132"/>
    <w:rsid w:val="00E948D3"/>
    <w:rsid w:val="00F002B0"/>
    <w:rsid w:val="00F455DE"/>
    <w:rsid w:val="00FF4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1DD34A"/>
  <w15:chartTrackingRefBased/>
  <w15:docId w15:val="{28A132F5-EB35-463B-A7BC-466E428F6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5EB"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59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359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8359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3598"/>
    <w:rPr>
      <w:lang w:val="en-GB"/>
    </w:rPr>
  </w:style>
  <w:style w:type="paragraph" w:styleId="BodyTextIndent2">
    <w:name w:val="Body Text Indent 2"/>
    <w:basedOn w:val="Normal"/>
    <w:link w:val="BodyTextIndent2Char"/>
    <w:semiHidden/>
    <w:rsid w:val="002A21DE"/>
    <w:pPr>
      <w:widowControl/>
      <w:ind w:firstLine="245"/>
    </w:pPr>
    <w:rPr>
      <w:rFonts w:ascii="Times New Roman" w:eastAsia="等线" w:hAnsi="Times New Roman" w:cs="Times New Roman"/>
      <w:kern w:val="0"/>
      <w:sz w:val="20"/>
      <w:szCs w:val="20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2A21DE"/>
    <w:rPr>
      <w:rFonts w:ascii="Times New Roman" w:eastAsia="等线" w:hAnsi="Times New Roman" w:cs="Times New Roman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0</TotalTime>
  <Pages>29</Pages>
  <Words>4230</Words>
  <Characters>24117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Xuanchang</dc:creator>
  <cp:keywords/>
  <dc:description/>
  <cp:lastModifiedBy>Zhang, Xuanchang</cp:lastModifiedBy>
  <cp:revision>22</cp:revision>
  <dcterms:created xsi:type="dcterms:W3CDTF">2021-12-15T11:26:00Z</dcterms:created>
  <dcterms:modified xsi:type="dcterms:W3CDTF">2021-12-16T13:51:00Z</dcterms:modified>
</cp:coreProperties>
</file>